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3DD0B" w14:textId="77777777" w:rsidR="009D162A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526B51C3" w:rsidR="00317DB4" w:rsidRPr="00961AA5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961AA5">
        <w:rPr>
          <w:rFonts w:ascii="FS Jack" w:hAnsi="FS Jack"/>
          <w:b/>
          <w:sz w:val="32"/>
          <w:szCs w:val="32"/>
        </w:rPr>
        <w:t>Job Description</w:t>
      </w:r>
      <w:r w:rsidR="00F90F14" w:rsidRPr="00961AA5">
        <w:rPr>
          <w:rFonts w:ascii="FS Jack" w:hAnsi="FS Jack"/>
          <w:b/>
          <w:sz w:val="32"/>
          <w:szCs w:val="32"/>
        </w:rPr>
        <w:t xml:space="preserve"> </w:t>
      </w:r>
      <w:r w:rsidR="002F7058">
        <w:rPr>
          <w:rFonts w:ascii="FS Jack" w:hAnsi="FS Jack"/>
          <w:b/>
          <w:sz w:val="32"/>
          <w:szCs w:val="32"/>
        </w:rPr>
        <w:t>and</w:t>
      </w:r>
      <w:r w:rsidR="00F90F14" w:rsidRPr="00961AA5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961AA5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20"/>
        <w:gridCol w:w="5407"/>
      </w:tblGrid>
      <w:tr w:rsidR="00836470" w:rsidRPr="00836470" w14:paraId="2154C24E" w14:textId="77777777" w:rsidTr="00F40846">
        <w:tc>
          <w:tcPr>
            <w:tcW w:w="5220" w:type="dxa"/>
            <w:shd w:val="clear" w:color="auto" w:fill="D9D9D9" w:themeFill="background1" w:themeFillShade="D9"/>
          </w:tcPr>
          <w:p w14:paraId="55951595" w14:textId="46F0DB41" w:rsidR="009D162A" w:rsidRPr="00836470" w:rsidRDefault="009D162A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953E5E" w:rsidRPr="00836470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836470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407" w:type="dxa"/>
          </w:tcPr>
          <w:p w14:paraId="5369EA77" w14:textId="690A26AC" w:rsidR="009D162A" w:rsidRPr="00836470" w:rsidRDefault="00553C65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 w:cstheme="minorHAnsi"/>
                <w:bCs/>
                <w:sz w:val="22"/>
                <w:szCs w:val="22"/>
                <w:lang w:eastAsia="en-GB"/>
              </w:rPr>
              <w:t>Club Coach Mentor</w:t>
            </w:r>
          </w:p>
        </w:tc>
      </w:tr>
      <w:tr w:rsidR="00836470" w:rsidRPr="00836470" w14:paraId="6790CF96" w14:textId="77777777" w:rsidTr="00F40846">
        <w:tc>
          <w:tcPr>
            <w:tcW w:w="5220" w:type="dxa"/>
            <w:shd w:val="clear" w:color="auto" w:fill="D9D9D9" w:themeFill="background1" w:themeFillShade="D9"/>
          </w:tcPr>
          <w:p w14:paraId="4BAEF377" w14:textId="5DEF1D14" w:rsidR="009D162A" w:rsidRPr="00836470" w:rsidRDefault="009D162A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407" w:type="dxa"/>
          </w:tcPr>
          <w:p w14:paraId="11BF00DD" w14:textId="437503B4" w:rsidR="009D162A" w:rsidRPr="00836470" w:rsidRDefault="00553C65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 w:cstheme="minorHAnsi"/>
                <w:bCs/>
                <w:sz w:val="22"/>
                <w:szCs w:val="22"/>
                <w:lang w:eastAsia="en-GB"/>
              </w:rPr>
              <w:t>Kent FA Football Development Officer (Workforce)</w:t>
            </w:r>
          </w:p>
        </w:tc>
      </w:tr>
    </w:tbl>
    <w:p w14:paraId="7FA829F8" w14:textId="77777777" w:rsidR="00317DB4" w:rsidRPr="00836470" w:rsidRDefault="00317DB4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836470" w:rsidRPr="00836470" w14:paraId="67EBBC25" w14:textId="77777777" w:rsidTr="1011FC29">
        <w:tc>
          <w:tcPr>
            <w:tcW w:w="10637" w:type="dxa"/>
            <w:gridSpan w:val="2"/>
            <w:shd w:val="clear" w:color="auto" w:fill="E0E0E0"/>
          </w:tcPr>
          <w:p w14:paraId="715F1669" w14:textId="647FB259" w:rsidR="00D26D1E" w:rsidRPr="00836470" w:rsidRDefault="006C40B0" w:rsidP="00F56BB7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836470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836470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836470" w:rsidRPr="00836470" w14:paraId="41C1C16B" w14:textId="77777777" w:rsidTr="1011FC29">
        <w:tc>
          <w:tcPr>
            <w:tcW w:w="10637" w:type="dxa"/>
            <w:gridSpan w:val="2"/>
          </w:tcPr>
          <w:p w14:paraId="692C7B8E" w14:textId="754EDA0A" w:rsidR="00B63B66" w:rsidRPr="00836470" w:rsidRDefault="00B63B66" w:rsidP="00B6453B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To deliver a programme of support for</w:t>
            </w:r>
            <w:r w:rsidR="007D2FBA">
              <w:rPr>
                <w:rFonts w:ascii="FS Jack" w:hAnsi="FS Jack"/>
                <w:sz w:val="22"/>
                <w:szCs w:val="22"/>
              </w:rPr>
              <w:t xml:space="preserve">, and the </w:t>
            </w:r>
            <w:r w:rsidRPr="00836470">
              <w:rPr>
                <w:rFonts w:ascii="FS Jack" w:hAnsi="FS Jack"/>
                <w:sz w:val="22"/>
                <w:szCs w:val="22"/>
              </w:rPr>
              <w:t>development of coaches within Grassroots Football</w:t>
            </w:r>
          </w:p>
          <w:p w14:paraId="08265619" w14:textId="7CE94513" w:rsidR="00B6453B" w:rsidRPr="00836470" w:rsidRDefault="00B63B66" w:rsidP="00B63B66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To support the delivery of the Kent FA Strategy</w:t>
            </w:r>
            <w:r w:rsidR="00B6453B" w:rsidRPr="00836470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</w:tc>
      </w:tr>
      <w:tr w:rsidR="00836470" w:rsidRPr="00836470" w14:paraId="10D4E405" w14:textId="77777777" w:rsidTr="1011FC29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547A6F1C" w:rsidR="00B6453B" w:rsidRPr="00836470" w:rsidRDefault="00B6453B" w:rsidP="00B6453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>Direct reports</w:t>
            </w:r>
          </w:p>
        </w:tc>
        <w:tc>
          <w:tcPr>
            <w:tcW w:w="8969" w:type="dxa"/>
            <w:vAlign w:val="center"/>
          </w:tcPr>
          <w:p w14:paraId="67D5D18C" w14:textId="636E8CF4" w:rsidR="00B6453B" w:rsidRPr="00836470" w:rsidRDefault="00B6453B" w:rsidP="00B6453B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836470">
              <w:rPr>
                <w:rFonts w:ascii="FS Jack" w:hAnsi="FS Jack"/>
                <w:iCs/>
                <w:sz w:val="22"/>
                <w:szCs w:val="22"/>
              </w:rPr>
              <w:t>N/A</w:t>
            </w:r>
          </w:p>
        </w:tc>
      </w:tr>
    </w:tbl>
    <w:p w14:paraId="523C4678" w14:textId="7810F408" w:rsidR="00280DFE" w:rsidRPr="00836470" w:rsidRDefault="00280DFE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836470" w:rsidRPr="00836470" w14:paraId="3310A072" w14:textId="77777777" w:rsidTr="1011FC29">
        <w:tc>
          <w:tcPr>
            <w:tcW w:w="2615" w:type="dxa"/>
            <w:shd w:val="clear" w:color="auto" w:fill="D9D9D9" w:themeFill="background1" w:themeFillShade="D9"/>
          </w:tcPr>
          <w:p w14:paraId="37194AFF" w14:textId="34B3A901" w:rsidR="00176EA5" w:rsidRPr="00836470" w:rsidRDefault="00013C77" w:rsidP="00F56BB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605EE1FD" w14:textId="1DDDC44C" w:rsidR="00DA2590" w:rsidRPr="00836470" w:rsidRDefault="008B12D4" w:rsidP="00F56BB7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bookmarkStart w:id="0" w:name="_Hlk113542230"/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Various locations across the Kent </w:t>
            </w:r>
            <w:r w:rsidR="00811506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C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ounty, </w:t>
            </w:r>
            <w:r w:rsidR="00181627" w:rsidRPr="00836470">
              <w:rPr>
                <w:rFonts w:ascii="FS Jack" w:hAnsi="FS Jack" w:cstheme="minorHAnsi"/>
                <w:sz w:val="22"/>
                <w:szCs w:val="22"/>
              </w:rPr>
              <w:t>travel required.</w:t>
            </w:r>
            <w:bookmarkEnd w:id="0"/>
          </w:p>
        </w:tc>
      </w:tr>
      <w:tr w:rsidR="00836470" w:rsidRPr="00836470" w14:paraId="4B6E451F" w14:textId="77777777" w:rsidTr="1011FC29">
        <w:tc>
          <w:tcPr>
            <w:tcW w:w="2615" w:type="dxa"/>
            <w:shd w:val="clear" w:color="auto" w:fill="D9D9D9" w:themeFill="background1" w:themeFillShade="D9"/>
          </w:tcPr>
          <w:p w14:paraId="1FE800B8" w14:textId="3F934A7E" w:rsidR="00176EA5" w:rsidRPr="00836470" w:rsidRDefault="00013C77" w:rsidP="00F56BB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22705B60" w14:textId="78741B55" w:rsidR="00176EA5" w:rsidRPr="00836470" w:rsidRDefault="008B12D4" w:rsidP="00F56BB7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4 </w:t>
            </w:r>
            <w:r w:rsidR="00B63B66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b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locks across the 2022/23 </w:t>
            </w:r>
            <w:r w:rsidR="00B63B66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s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eason, blocks are 6 weeks</w:t>
            </w:r>
            <w:r w:rsidR="00B63B66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with 2 hours per week</w:t>
            </w:r>
            <w:r w:rsidR="004437F3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, aligned with school term dates</w:t>
            </w:r>
            <w:r w:rsidR="00400E57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.</w:t>
            </w:r>
          </w:p>
        </w:tc>
      </w:tr>
      <w:tr w:rsidR="00836470" w:rsidRPr="00836470" w14:paraId="54151C54" w14:textId="77777777" w:rsidTr="1011FC29">
        <w:tc>
          <w:tcPr>
            <w:tcW w:w="2615" w:type="dxa"/>
            <w:shd w:val="clear" w:color="auto" w:fill="D9D9D9" w:themeFill="background1" w:themeFillShade="D9"/>
          </w:tcPr>
          <w:p w14:paraId="605E8888" w14:textId="47F1A36C" w:rsidR="00176EA5" w:rsidRPr="00836470" w:rsidRDefault="00A75266" w:rsidP="00F56BB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64E5553A" w14:textId="2678E81F" w:rsidR="00711B82" w:rsidRPr="00836470" w:rsidRDefault="00181627" w:rsidP="00F56BB7">
            <w:pPr>
              <w:spacing w:line="276" w:lineRule="auto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Part-time, Fixed term contract until June 2023. </w:t>
            </w:r>
            <w:bookmarkStart w:id="1" w:name="_Hlk113542272"/>
            <w:r w:rsidR="008B12D4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2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hours </w:t>
            </w:r>
            <w:r w:rsidR="00AB1DC8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per 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week.</w:t>
            </w:r>
            <w:bookmarkEnd w:id="1"/>
          </w:p>
          <w:p w14:paraId="25A8B42E" w14:textId="7CC573A6" w:rsidR="00B6453B" w:rsidRPr="00836470" w:rsidRDefault="00B6453B" w:rsidP="00F56BB7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836470">
              <w:rPr>
                <w:rFonts w:ascii="FS Jack" w:hAnsi="FS Jack"/>
                <w:iCs/>
                <w:sz w:val="22"/>
                <w:szCs w:val="22"/>
              </w:rPr>
              <w:t xml:space="preserve">Salary: </w:t>
            </w:r>
            <w:bookmarkStart w:id="2" w:name="_Hlk113542249"/>
            <w:r w:rsidR="007D2FBA">
              <w:rPr>
                <w:rFonts w:ascii="FS Jack" w:hAnsi="FS Jack"/>
                <w:iCs/>
                <w:sz w:val="22"/>
                <w:szCs w:val="22"/>
              </w:rPr>
              <w:t>£25 p/h</w:t>
            </w:r>
            <w:r w:rsidRPr="00836470">
              <w:rPr>
                <w:rFonts w:ascii="FS Jack" w:hAnsi="FS Jack"/>
                <w:iCs/>
                <w:sz w:val="22"/>
                <w:szCs w:val="22"/>
              </w:rPr>
              <w:t xml:space="preserve"> </w:t>
            </w:r>
            <w:bookmarkEnd w:id="2"/>
          </w:p>
        </w:tc>
      </w:tr>
    </w:tbl>
    <w:p w14:paraId="6F792745" w14:textId="15E46619" w:rsidR="00176EA5" w:rsidRPr="00836470" w:rsidRDefault="00176EA5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836470" w:rsidRPr="00836470" w14:paraId="52B958F6" w14:textId="77777777" w:rsidTr="1F4473B4">
        <w:tc>
          <w:tcPr>
            <w:tcW w:w="10637" w:type="dxa"/>
            <w:shd w:val="clear" w:color="auto" w:fill="E0E0E0"/>
          </w:tcPr>
          <w:p w14:paraId="6D683B57" w14:textId="7256036E" w:rsidR="00E615C8" w:rsidRPr="00836470" w:rsidRDefault="009D6AD1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3" w:name="_Hlk20836786"/>
            <w:r w:rsidRPr="00836470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181627" w:rsidRPr="00836470" w14:paraId="536A404A" w14:textId="77777777" w:rsidTr="00202CAA">
        <w:trPr>
          <w:trHeight w:val="991"/>
        </w:trPr>
        <w:tc>
          <w:tcPr>
            <w:tcW w:w="10637" w:type="dxa"/>
          </w:tcPr>
          <w:p w14:paraId="65437CAE" w14:textId="41F724CD" w:rsidR="00181627" w:rsidRPr="00836470" w:rsidRDefault="006037B1" w:rsidP="001D335B">
            <w:pPr>
              <w:pStyle w:val="ListParagraph"/>
              <w:numPr>
                <w:ilvl w:val="0"/>
                <w:numId w:val="35"/>
              </w:numPr>
              <w:shd w:val="clear" w:color="auto" w:fill="FFFFFF"/>
              <w:spacing w:line="315" w:lineRule="atLeast"/>
              <w:jc w:val="both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bookmarkStart w:id="4" w:name="_Hlk113542002"/>
            <w:r w:rsidRPr="00836470">
              <w:rPr>
                <w:rFonts w:ascii="FS Jack" w:hAnsi="FS Jack"/>
                <w:sz w:val="22"/>
                <w:szCs w:val="22"/>
              </w:rPr>
              <w:t>To</w:t>
            </w:r>
            <w:r w:rsidR="00181627" w:rsidRPr="00836470">
              <w:rPr>
                <w:rFonts w:ascii="FS Jack" w:hAnsi="FS Jack"/>
                <w:sz w:val="22"/>
                <w:szCs w:val="22"/>
              </w:rPr>
              <w:t xml:space="preserve"> </w:t>
            </w:r>
            <w:r w:rsidRPr="00836470">
              <w:rPr>
                <w:rFonts w:ascii="FS Jack" w:hAnsi="FS Jack"/>
                <w:sz w:val="22"/>
                <w:szCs w:val="22"/>
              </w:rPr>
              <w:t xml:space="preserve">deliver a </w:t>
            </w:r>
            <w:bookmarkStart w:id="5" w:name="_Hlk113542391"/>
            <w:r w:rsidRPr="00836470">
              <w:rPr>
                <w:rFonts w:ascii="FS Jack" w:hAnsi="FS Jack"/>
                <w:sz w:val="22"/>
                <w:szCs w:val="22"/>
              </w:rPr>
              <w:t>programme of support for grassroots coaches in England</w:t>
            </w:r>
            <w:r w:rsidR="008E5EE2">
              <w:rPr>
                <w:rFonts w:ascii="FS Jack" w:hAnsi="FS Jack"/>
                <w:sz w:val="22"/>
                <w:szCs w:val="22"/>
              </w:rPr>
              <w:t xml:space="preserve"> Football</w:t>
            </w:r>
            <w:r w:rsidRPr="00836470">
              <w:rPr>
                <w:rFonts w:ascii="FS Jack" w:hAnsi="FS Jack"/>
                <w:sz w:val="22"/>
                <w:szCs w:val="22"/>
              </w:rPr>
              <w:t xml:space="preserve"> Accredited Clubs across Kent</w:t>
            </w:r>
            <w:r w:rsidR="002B6D5F" w:rsidRPr="00836470">
              <w:rPr>
                <w:rFonts w:ascii="FS Jack" w:hAnsi="FS Jack"/>
                <w:sz w:val="22"/>
                <w:szCs w:val="22"/>
              </w:rPr>
              <w:t>.</w:t>
            </w:r>
          </w:p>
          <w:p w14:paraId="69131718" w14:textId="69BB0D9D" w:rsidR="00181627" w:rsidRPr="00836470" w:rsidRDefault="00202CAA" w:rsidP="001D335B">
            <w:pPr>
              <w:pStyle w:val="ListParagraph"/>
              <w:numPr>
                <w:ilvl w:val="0"/>
                <w:numId w:val="35"/>
              </w:numPr>
              <w:shd w:val="clear" w:color="auto" w:fill="FFFFFF"/>
              <w:spacing w:line="315" w:lineRule="atLeast"/>
              <w:jc w:val="both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To provide bespoke support and development opportunities for coaches through a range of methods including 1-1, observing, feedback and the creation of individual action plans for coaches</w:t>
            </w:r>
            <w:r w:rsidR="002B6D5F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.</w:t>
            </w:r>
          </w:p>
          <w:bookmarkEnd w:id="5"/>
          <w:p w14:paraId="1C69E58A" w14:textId="7BD63487" w:rsidR="00181627" w:rsidRPr="00836470" w:rsidRDefault="00202CAA" w:rsidP="001D335B">
            <w:pPr>
              <w:pStyle w:val="ListParagraph"/>
              <w:numPr>
                <w:ilvl w:val="0"/>
                <w:numId w:val="35"/>
              </w:numPr>
              <w:shd w:val="clear" w:color="auto" w:fill="FFFFFF"/>
              <w:spacing w:line="315" w:lineRule="atLeast"/>
              <w:jc w:val="both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To enhance coaches to become more transformational in their approach, through appropriate and relevant mentoring</w:t>
            </w:r>
            <w:r w:rsidR="00181627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. </w:t>
            </w:r>
          </w:p>
          <w:p w14:paraId="0ED6DF87" w14:textId="55574C67" w:rsidR="00181627" w:rsidRPr="00836470" w:rsidRDefault="00181627" w:rsidP="00851653">
            <w:pPr>
              <w:numPr>
                <w:ilvl w:val="0"/>
                <w:numId w:val="35"/>
              </w:numPr>
              <w:shd w:val="clear" w:color="auto" w:fill="FFFFFF"/>
              <w:spacing w:line="315" w:lineRule="atLeast"/>
              <w:jc w:val="both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To</w:t>
            </w:r>
            <w:r w:rsidR="00851653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promote coaching methodology aligned to 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the FA’s four corner</w:t>
            </w:r>
            <w:r w:rsidR="00851653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model and England DNA</w:t>
            </w:r>
            <w:r w:rsidR="002B6D5F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.</w:t>
            </w:r>
          </w:p>
          <w:p w14:paraId="6449E873" w14:textId="541331A6" w:rsidR="00181627" w:rsidRPr="00836470" w:rsidRDefault="00181627" w:rsidP="001D335B">
            <w:pPr>
              <w:numPr>
                <w:ilvl w:val="0"/>
                <w:numId w:val="35"/>
              </w:numPr>
              <w:shd w:val="clear" w:color="auto" w:fill="FFFFFF"/>
              <w:spacing w:line="315" w:lineRule="atLeast"/>
              <w:jc w:val="both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Ensure that the Kent FA </w:t>
            </w:r>
            <w:r w:rsidR="006037B1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values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and </w:t>
            </w:r>
            <w:r w:rsidR="006037B1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behaviours are adhered to 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at all times.</w:t>
            </w:r>
          </w:p>
          <w:p w14:paraId="02677CA4" w14:textId="7CE271E9" w:rsidR="00181627" w:rsidRPr="00836470" w:rsidRDefault="00181627" w:rsidP="001D335B">
            <w:pPr>
              <w:numPr>
                <w:ilvl w:val="0"/>
                <w:numId w:val="35"/>
              </w:numPr>
              <w:shd w:val="clear" w:color="auto" w:fill="FFFFFF"/>
              <w:spacing w:line="315" w:lineRule="atLeast"/>
              <w:jc w:val="both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Ensure effective communication between </w:t>
            </w:r>
            <w:r w:rsidR="006037B1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County FA, Club</w:t>
            </w:r>
            <w:r w:rsidR="008E5EE2">
              <w:rPr>
                <w:rFonts w:ascii="FS Jack" w:hAnsi="FS Jack" w:cstheme="minorHAnsi"/>
                <w:sz w:val="22"/>
                <w:szCs w:val="22"/>
                <w:lang w:eastAsia="en-GB"/>
              </w:rPr>
              <w:t>s</w:t>
            </w:r>
            <w:r w:rsidR="006037B1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and</w:t>
            </w:r>
            <w:r w:rsidR="006037B1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Coaches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</w:t>
            </w:r>
            <w:r w:rsidR="0058672A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are</w:t>
            </w: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continuous throughout</w:t>
            </w:r>
            <w:r w:rsidR="008E5EE2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the programme</w:t>
            </w:r>
            <w:r w:rsidR="006037B1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.</w:t>
            </w:r>
          </w:p>
          <w:p w14:paraId="57255287" w14:textId="77777777" w:rsidR="00181627" w:rsidRPr="00836470" w:rsidRDefault="00181627" w:rsidP="001D335B">
            <w:pPr>
              <w:numPr>
                <w:ilvl w:val="0"/>
                <w:numId w:val="35"/>
              </w:numPr>
              <w:shd w:val="clear" w:color="auto" w:fill="FFFFFF"/>
              <w:spacing w:line="315" w:lineRule="atLeast"/>
              <w:jc w:val="both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To adhere to the FA Safeguarding and equality policies and procedures.</w:t>
            </w:r>
          </w:p>
          <w:p w14:paraId="66CFF802" w14:textId="07A924B1" w:rsidR="00181627" w:rsidRPr="00836470" w:rsidRDefault="00181627" w:rsidP="00851653">
            <w:pPr>
              <w:numPr>
                <w:ilvl w:val="0"/>
                <w:numId w:val="35"/>
              </w:numPr>
              <w:shd w:val="clear" w:color="auto" w:fill="FFFFFF"/>
              <w:spacing w:line="315" w:lineRule="atLeast"/>
              <w:jc w:val="both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bookmarkStart w:id="6" w:name="_Hlk113541829"/>
            <w:bookmarkEnd w:id="4"/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Successful candidates will receive access to ongoing support and relevant continued professional development (CPD) sessions through the county. </w:t>
            </w:r>
            <w:bookmarkEnd w:id="6"/>
          </w:p>
        </w:tc>
      </w:tr>
      <w:bookmarkEnd w:id="3"/>
    </w:tbl>
    <w:p w14:paraId="578CB762" w14:textId="1475C2AA" w:rsidR="00E13445" w:rsidRPr="00836470" w:rsidRDefault="00E13445" w:rsidP="00F56BB7">
      <w:pPr>
        <w:spacing w:line="276" w:lineRule="auto"/>
        <w:rPr>
          <w:rFonts w:ascii="FS Jack" w:hAnsi="FS Jack"/>
          <w:sz w:val="22"/>
          <w:szCs w:val="22"/>
        </w:rPr>
      </w:pPr>
    </w:p>
    <w:p w14:paraId="04B9A524" w14:textId="6100FE17" w:rsidR="00181627" w:rsidRPr="00836470" w:rsidRDefault="00181627" w:rsidP="00F56BB7">
      <w:pPr>
        <w:spacing w:line="276" w:lineRule="auto"/>
        <w:rPr>
          <w:rFonts w:ascii="FS Jack" w:hAnsi="FS Jack"/>
          <w:sz w:val="22"/>
          <w:szCs w:val="22"/>
        </w:rPr>
      </w:pPr>
    </w:p>
    <w:p w14:paraId="7E20920B" w14:textId="77777777" w:rsidR="00181627" w:rsidRPr="00836470" w:rsidRDefault="00181627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5426"/>
      </w:tblGrid>
      <w:tr w:rsidR="00836470" w:rsidRPr="00836470" w14:paraId="4077FBA9" w14:textId="77777777" w:rsidTr="7B141949">
        <w:trPr>
          <w:trHeight w:val="259"/>
        </w:trPr>
        <w:tc>
          <w:tcPr>
            <w:tcW w:w="10637" w:type="dxa"/>
            <w:gridSpan w:val="2"/>
            <w:shd w:val="clear" w:color="auto" w:fill="E0E0E0"/>
          </w:tcPr>
          <w:p w14:paraId="0BEDE507" w14:textId="4E72A04D" w:rsidR="003F2E4D" w:rsidRPr="00836470" w:rsidRDefault="003F2E4D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836470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836470" w:rsidRPr="00836470" w14:paraId="5F437309" w14:textId="77777777" w:rsidTr="7B141949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40ED00C6" w14:textId="7F5EDEAF" w:rsidR="00FD5595" w:rsidRPr="00836470" w:rsidRDefault="00FD5595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>Qualificatio</w:t>
            </w:r>
            <w:r w:rsidR="00EB48EC" w:rsidRPr="00836470">
              <w:rPr>
                <w:rFonts w:ascii="FS Jack" w:hAnsi="FS Jack"/>
                <w:b/>
                <w:sz w:val="22"/>
                <w:szCs w:val="22"/>
              </w:rPr>
              <w:t>ns</w:t>
            </w:r>
          </w:p>
        </w:tc>
      </w:tr>
      <w:tr w:rsidR="00836470" w:rsidRPr="00836470" w14:paraId="21749A21" w14:textId="77777777" w:rsidTr="7B141949">
        <w:trPr>
          <w:trHeight w:val="259"/>
        </w:trPr>
        <w:tc>
          <w:tcPr>
            <w:tcW w:w="5211" w:type="dxa"/>
            <w:shd w:val="clear" w:color="auto" w:fill="auto"/>
          </w:tcPr>
          <w:p w14:paraId="7C4EB611" w14:textId="77777777" w:rsidR="00280DFE" w:rsidRPr="00836470" w:rsidRDefault="2787D644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 xml:space="preserve">Essential </w:t>
            </w:r>
          </w:p>
          <w:p w14:paraId="047C7749" w14:textId="177681DC" w:rsidR="008B12D4" w:rsidRPr="00836470" w:rsidRDefault="009A0751" w:rsidP="00181627">
            <w:pPr>
              <w:pStyle w:val="ListParagraph"/>
              <w:numPr>
                <w:ilvl w:val="0"/>
                <w:numId w:val="1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bookmarkStart w:id="7" w:name="_Hlk113542122"/>
            <w:r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UEFA C/</w:t>
            </w:r>
            <w:r w:rsidR="00BC533E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 </w:t>
            </w:r>
            <w:r w:rsidR="00181627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F</w:t>
            </w:r>
            <w:r w:rsidR="00BA2829" w:rsidRPr="00836470">
              <w:rPr>
                <w:rFonts w:ascii="FS Jack" w:hAnsi="FS Jack"/>
                <w:sz w:val="22"/>
                <w:szCs w:val="22"/>
              </w:rPr>
              <w:t>A Level 2 or FA Level 2</w:t>
            </w:r>
            <w:r w:rsidRPr="00836470">
              <w:rPr>
                <w:rFonts w:ascii="FS Jack" w:hAnsi="FS Jack"/>
                <w:sz w:val="22"/>
                <w:szCs w:val="22"/>
              </w:rPr>
              <w:t xml:space="preserve"> </w:t>
            </w:r>
            <w:r w:rsidR="00BA2829" w:rsidRPr="00836470">
              <w:rPr>
                <w:rFonts w:ascii="FS Jack" w:hAnsi="FS Jack"/>
                <w:sz w:val="22"/>
                <w:szCs w:val="22"/>
              </w:rPr>
              <w:t>with Youth Modules 1 &amp; 2</w:t>
            </w:r>
            <w:r w:rsidRPr="00836470">
              <w:rPr>
                <w:rFonts w:ascii="FS Jack" w:hAnsi="FS Jack"/>
                <w:sz w:val="22"/>
                <w:szCs w:val="22"/>
              </w:rPr>
              <w:t xml:space="preserve"> (prior August 2016)</w:t>
            </w:r>
          </w:p>
          <w:bookmarkEnd w:id="7"/>
          <w:p w14:paraId="353FD383" w14:textId="10712C05" w:rsidR="00EB48EC" w:rsidRPr="00836470" w:rsidRDefault="00EB48EC" w:rsidP="008B12D4">
            <w:pPr>
              <w:pStyle w:val="ListParagraph"/>
              <w:shd w:val="clear" w:color="auto" w:fill="FFFFFF"/>
              <w:spacing w:line="315" w:lineRule="atLeast"/>
              <w:ind w:left="360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</w:p>
        </w:tc>
        <w:tc>
          <w:tcPr>
            <w:tcW w:w="5426" w:type="dxa"/>
            <w:shd w:val="clear" w:color="auto" w:fill="auto"/>
          </w:tcPr>
          <w:p w14:paraId="7A9DD89C" w14:textId="77777777" w:rsidR="00280DFE" w:rsidRPr="00836470" w:rsidRDefault="00280DFE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 xml:space="preserve">Desirable </w:t>
            </w:r>
          </w:p>
          <w:p w14:paraId="2CDA9E97" w14:textId="77777777" w:rsidR="008B12D4" w:rsidRPr="00836470" w:rsidRDefault="008B12D4" w:rsidP="008B12D4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FA Mentoring Adults Course/ Developing Coaches through Mentoring</w:t>
            </w:r>
          </w:p>
          <w:p w14:paraId="0C1A6A3C" w14:textId="77777777" w:rsidR="008B12D4" w:rsidRPr="00836470" w:rsidRDefault="008B12D4" w:rsidP="008B12D4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Working towards UEFA B</w:t>
            </w:r>
          </w:p>
          <w:p w14:paraId="03DD5DD1" w14:textId="3395C937" w:rsidR="008B12D4" w:rsidRPr="00836470" w:rsidRDefault="008B12D4" w:rsidP="008B12D4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 xml:space="preserve">Experience </w:t>
            </w:r>
            <w:r w:rsidR="0065261B" w:rsidRPr="00836470">
              <w:rPr>
                <w:rFonts w:ascii="FS Jack" w:hAnsi="FS Jack"/>
                <w:sz w:val="22"/>
                <w:szCs w:val="22"/>
              </w:rPr>
              <w:t>in</w:t>
            </w:r>
            <w:r w:rsidRPr="00836470">
              <w:rPr>
                <w:rFonts w:ascii="FS Jack" w:hAnsi="FS Jack"/>
                <w:sz w:val="22"/>
                <w:szCs w:val="22"/>
              </w:rPr>
              <w:t xml:space="preserve"> mentoring coaches within grassroots football</w:t>
            </w:r>
          </w:p>
          <w:p w14:paraId="6CA217B6" w14:textId="25840D00" w:rsidR="002C7B9B" w:rsidRPr="00836470" w:rsidRDefault="008B12D4" w:rsidP="008B12D4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Formal mentoring qualifications</w:t>
            </w:r>
          </w:p>
        </w:tc>
      </w:tr>
      <w:tr w:rsidR="00836470" w:rsidRPr="00836470" w14:paraId="61360358" w14:textId="77777777" w:rsidTr="7B141949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67B68C6C" w14:textId="3522C3DE" w:rsidR="00C07226" w:rsidRPr="00836470" w:rsidRDefault="00C07226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836470" w:rsidRPr="00836470" w14:paraId="1ED05498" w14:textId="77777777" w:rsidTr="7B141949">
        <w:trPr>
          <w:trHeight w:val="1278"/>
        </w:trPr>
        <w:tc>
          <w:tcPr>
            <w:tcW w:w="5211" w:type="dxa"/>
            <w:tcBorders>
              <w:bottom w:val="single" w:sz="4" w:space="0" w:color="auto"/>
            </w:tcBorders>
          </w:tcPr>
          <w:p w14:paraId="5C010EE7" w14:textId="67F2E07F" w:rsidR="008E5EE2" w:rsidRPr="008E5EE2" w:rsidRDefault="008E5EE2" w:rsidP="008E5EE2">
            <w:p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lastRenderedPageBreak/>
              <w:t>Essential</w:t>
            </w:r>
          </w:p>
          <w:p w14:paraId="60B28791" w14:textId="228ED153" w:rsidR="008B12D4" w:rsidRPr="00836470" w:rsidRDefault="008B12D4" w:rsidP="008B12D4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Modern, progressive approach to coaching and learning</w:t>
            </w:r>
          </w:p>
          <w:p w14:paraId="0F2B5257" w14:textId="66AFF4B8" w:rsidR="008B12D4" w:rsidRPr="00836470" w:rsidRDefault="008E5EE2" w:rsidP="008B12D4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>
              <w:rPr>
                <w:rFonts w:ascii="FS Jack" w:hAnsi="FS Jack"/>
                <w:sz w:val="22"/>
                <w:szCs w:val="22"/>
              </w:rPr>
              <w:t>Ability to building effective relationships in a coaching environment</w:t>
            </w:r>
          </w:p>
          <w:p w14:paraId="3DAEBF20" w14:textId="77777777" w:rsidR="008B12D4" w:rsidRPr="00836470" w:rsidRDefault="008B12D4" w:rsidP="008B12D4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Ability to respond to the developmental needs of individual coaches</w:t>
            </w:r>
          </w:p>
          <w:p w14:paraId="5B4703C5" w14:textId="1DF92E59" w:rsidR="002F7058" w:rsidRPr="00836470" w:rsidRDefault="00181627" w:rsidP="008B12D4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 w:line="276" w:lineRule="auto"/>
              <w:rPr>
                <w:rStyle w:val="normaltextrun"/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 w:cstheme="minorHAnsi"/>
                <w:sz w:val="22"/>
                <w:szCs w:val="22"/>
              </w:rPr>
              <w:t>Punctual with good time management skills.</w:t>
            </w:r>
          </w:p>
        </w:tc>
        <w:tc>
          <w:tcPr>
            <w:tcW w:w="5426" w:type="dxa"/>
          </w:tcPr>
          <w:p w14:paraId="0660C450" w14:textId="3343A6ED" w:rsidR="002F7058" w:rsidRPr="00836470" w:rsidRDefault="00C07226" w:rsidP="002F7058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0A43E048" w14:textId="6C1B3689" w:rsidR="008E5EE2" w:rsidRPr="008E5EE2" w:rsidRDefault="008E5EE2" w:rsidP="002B6D5F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Ability to be able to give comprehensive feedback </w:t>
            </w:r>
          </w:p>
          <w:p w14:paraId="77D41902" w14:textId="63FA85F7" w:rsidR="008E5EE2" w:rsidRPr="00836470" w:rsidRDefault="00B23671" w:rsidP="002B6D5F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 w:cstheme="minorHAnsi"/>
                <w:sz w:val="22"/>
                <w:szCs w:val="22"/>
                <w:lang w:eastAsia="en-GB"/>
              </w:rPr>
              <w:t xml:space="preserve">Experience of creating and implementing bespoke </w:t>
            </w:r>
            <w:r w:rsidR="008E5EE2" w:rsidRPr="00836470">
              <w:rPr>
                <w:rFonts w:ascii="FS Jack" w:hAnsi="FS Jack" w:cstheme="minorHAnsi"/>
                <w:sz w:val="22"/>
                <w:szCs w:val="22"/>
                <w:lang w:eastAsia="en-GB"/>
              </w:rPr>
              <w:t>action plans for coaches.</w:t>
            </w:r>
          </w:p>
        </w:tc>
      </w:tr>
      <w:tr w:rsidR="00836470" w:rsidRPr="00836470" w14:paraId="65F742CF" w14:textId="77777777" w:rsidTr="7B141949">
        <w:trPr>
          <w:trHeight w:val="280"/>
        </w:trPr>
        <w:tc>
          <w:tcPr>
            <w:tcW w:w="1063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49E588" w14:textId="3872237C" w:rsidR="0090126D" w:rsidRPr="00836470" w:rsidRDefault="7B141949" w:rsidP="00F56BB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 xml:space="preserve">Knowledge and </w:t>
            </w:r>
            <w:r w:rsidR="002F7058" w:rsidRPr="00836470"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 xml:space="preserve">xperience </w:t>
            </w:r>
          </w:p>
        </w:tc>
      </w:tr>
      <w:tr w:rsidR="00836470" w:rsidRPr="00836470" w14:paraId="23D4E812" w14:textId="77777777" w:rsidTr="008568C4">
        <w:trPr>
          <w:trHeight w:val="1181"/>
        </w:trPr>
        <w:tc>
          <w:tcPr>
            <w:tcW w:w="5211" w:type="dxa"/>
            <w:tcBorders>
              <w:bottom w:val="single" w:sz="4" w:space="0" w:color="auto"/>
            </w:tcBorders>
          </w:tcPr>
          <w:p w14:paraId="349C933F" w14:textId="5FBBE9E5" w:rsidR="00794B7F" w:rsidRPr="00836470" w:rsidRDefault="00F11653" w:rsidP="00F56BB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1C12CA96" w14:textId="77777777" w:rsidR="00B23671" w:rsidRPr="00836470" w:rsidRDefault="00B23671" w:rsidP="00B23671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Cs/>
                <w:sz w:val="22"/>
                <w:szCs w:val="22"/>
              </w:rPr>
              <w:t>Knowledge and understanding of working with volunteers.</w:t>
            </w:r>
          </w:p>
          <w:p w14:paraId="65BA9D15" w14:textId="0C4554AC" w:rsidR="008B12D4" w:rsidRPr="00836470" w:rsidRDefault="008B12D4" w:rsidP="00B23671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Understanding of FA L</w:t>
            </w:r>
            <w:r w:rsidR="00B23671">
              <w:rPr>
                <w:rFonts w:ascii="FS Jack" w:hAnsi="FS Jack"/>
                <w:sz w:val="22"/>
                <w:szCs w:val="22"/>
              </w:rPr>
              <w:t xml:space="preserve">ong </w:t>
            </w:r>
            <w:r w:rsidRPr="00836470">
              <w:rPr>
                <w:rFonts w:ascii="FS Jack" w:hAnsi="FS Jack"/>
                <w:sz w:val="22"/>
                <w:szCs w:val="22"/>
              </w:rPr>
              <w:t>T</w:t>
            </w:r>
            <w:r w:rsidR="00B23671">
              <w:rPr>
                <w:rFonts w:ascii="FS Jack" w:hAnsi="FS Jack"/>
                <w:sz w:val="22"/>
                <w:szCs w:val="22"/>
              </w:rPr>
              <w:t xml:space="preserve">erm </w:t>
            </w:r>
            <w:r w:rsidRPr="00836470">
              <w:rPr>
                <w:rFonts w:ascii="FS Jack" w:hAnsi="FS Jack"/>
                <w:sz w:val="22"/>
                <w:szCs w:val="22"/>
              </w:rPr>
              <w:t>P</w:t>
            </w:r>
            <w:r w:rsidR="00B23671">
              <w:rPr>
                <w:rFonts w:ascii="FS Jack" w:hAnsi="FS Jack"/>
                <w:sz w:val="22"/>
                <w:szCs w:val="22"/>
              </w:rPr>
              <w:t xml:space="preserve">layer </w:t>
            </w:r>
            <w:r w:rsidRPr="00836470">
              <w:rPr>
                <w:rFonts w:ascii="FS Jack" w:hAnsi="FS Jack"/>
                <w:sz w:val="22"/>
                <w:szCs w:val="22"/>
              </w:rPr>
              <w:t>D</w:t>
            </w:r>
            <w:r w:rsidR="00B23671">
              <w:rPr>
                <w:rFonts w:ascii="FS Jack" w:hAnsi="FS Jack"/>
                <w:sz w:val="22"/>
                <w:szCs w:val="22"/>
              </w:rPr>
              <w:t>evelopment</w:t>
            </w:r>
            <w:r w:rsidRPr="00836470">
              <w:rPr>
                <w:rFonts w:ascii="FS Jack" w:hAnsi="FS Jack"/>
                <w:sz w:val="22"/>
                <w:szCs w:val="22"/>
              </w:rPr>
              <w:t xml:space="preserve"> model</w:t>
            </w:r>
          </w:p>
          <w:p w14:paraId="43292025" w14:textId="77777777" w:rsidR="008B12D4" w:rsidRPr="00836470" w:rsidRDefault="008B12D4" w:rsidP="00B23671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Knowledge and understanding of the reflective practitioner</w:t>
            </w:r>
          </w:p>
          <w:p w14:paraId="24BF808B" w14:textId="77777777" w:rsidR="008B12D4" w:rsidRPr="00836470" w:rsidRDefault="008B12D4" w:rsidP="00B23671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Minimum of 5 Years’ experience of coaching in football across a range of age groups</w:t>
            </w:r>
          </w:p>
          <w:p w14:paraId="2CA750B4" w14:textId="7894414E" w:rsidR="009221B8" w:rsidRPr="00836470" w:rsidRDefault="008B12D4" w:rsidP="00B23671">
            <w:pPr>
              <w:pStyle w:val="ListParagraph"/>
              <w:numPr>
                <w:ilvl w:val="0"/>
                <w:numId w:val="28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Understanding how a grassroots club operates</w:t>
            </w:r>
          </w:p>
        </w:tc>
        <w:tc>
          <w:tcPr>
            <w:tcW w:w="5426" w:type="dxa"/>
          </w:tcPr>
          <w:p w14:paraId="2A81C004" w14:textId="77777777" w:rsidR="00794B7F" w:rsidRPr="00836470" w:rsidRDefault="00F11653" w:rsidP="00F56BB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51197CCA" w14:textId="77777777" w:rsidR="00B23671" w:rsidRPr="00B23671" w:rsidRDefault="00B23671" w:rsidP="00B23671">
            <w:pPr>
              <w:pStyle w:val="ListParagraph"/>
              <w:numPr>
                <w:ilvl w:val="0"/>
                <w:numId w:val="31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Experience in supporting and developing grassroots coaches</w:t>
            </w:r>
          </w:p>
          <w:p w14:paraId="33FBD30E" w14:textId="77777777" w:rsidR="008B12D4" w:rsidRPr="00836470" w:rsidRDefault="008B12D4" w:rsidP="00B23671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Knowledge and understanding of Football and coach development</w:t>
            </w:r>
          </w:p>
          <w:p w14:paraId="5EDC8132" w14:textId="623B57A0" w:rsidR="008B12D4" w:rsidRDefault="008B12D4" w:rsidP="00B23671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 xml:space="preserve">Experience </w:t>
            </w:r>
            <w:r w:rsidR="00984C49" w:rsidRPr="00836470">
              <w:rPr>
                <w:rFonts w:ascii="FS Jack" w:hAnsi="FS Jack"/>
                <w:sz w:val="22"/>
                <w:szCs w:val="22"/>
              </w:rPr>
              <w:t>in</w:t>
            </w:r>
            <w:r w:rsidRPr="00836470">
              <w:rPr>
                <w:rFonts w:ascii="FS Jack" w:hAnsi="FS Jack"/>
                <w:sz w:val="22"/>
                <w:szCs w:val="22"/>
              </w:rPr>
              <w:t xml:space="preserve"> working and supporting coach development</w:t>
            </w:r>
          </w:p>
          <w:p w14:paraId="4CBBB198" w14:textId="77777777" w:rsidR="00B23671" w:rsidRPr="00836470" w:rsidRDefault="00B23671" w:rsidP="00B23671">
            <w:pPr>
              <w:pStyle w:val="ListParagraph"/>
              <w:numPr>
                <w:ilvl w:val="0"/>
                <w:numId w:val="31"/>
              </w:numPr>
              <w:shd w:val="clear" w:color="auto" w:fill="FFFFFF"/>
              <w:spacing w:line="315" w:lineRule="atLeast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Experience in undertaking a Mentoring role</w:t>
            </w:r>
          </w:p>
          <w:p w14:paraId="199D9076" w14:textId="77777777" w:rsidR="00B23671" w:rsidRPr="00836470" w:rsidRDefault="00B23671" w:rsidP="00B23671">
            <w:pPr>
              <w:pStyle w:val="ListParagraph"/>
              <w:spacing w:line="276" w:lineRule="auto"/>
              <w:ind w:left="360"/>
              <w:rPr>
                <w:rFonts w:ascii="FS Jack" w:hAnsi="FS Jack"/>
                <w:sz w:val="22"/>
                <w:szCs w:val="22"/>
              </w:rPr>
            </w:pPr>
          </w:p>
          <w:p w14:paraId="29CFCC14" w14:textId="2CFAFE55" w:rsidR="00181627" w:rsidRPr="00836470" w:rsidRDefault="00181627" w:rsidP="008B12D4">
            <w:pPr>
              <w:pStyle w:val="ListParagraph"/>
              <w:shd w:val="clear" w:color="auto" w:fill="FFFFFF"/>
              <w:spacing w:line="315" w:lineRule="atLeast"/>
              <w:ind w:left="360"/>
              <w:textAlignment w:val="baseline"/>
              <w:rPr>
                <w:rFonts w:ascii="FS Jack" w:hAnsi="FS Jack" w:cstheme="minorHAnsi"/>
                <w:sz w:val="22"/>
                <w:szCs w:val="22"/>
                <w:lang w:eastAsia="en-GB"/>
              </w:rPr>
            </w:pPr>
          </w:p>
        </w:tc>
      </w:tr>
      <w:tr w:rsidR="00836470" w:rsidRPr="00836470" w14:paraId="3F21BB0C" w14:textId="77777777" w:rsidTr="7B141949">
        <w:trPr>
          <w:trHeight w:val="424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394A103A" w14:textId="44B1FD0F" w:rsidR="00F5490D" w:rsidRPr="00836470" w:rsidRDefault="00E728F2" w:rsidP="00F56BB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 xml:space="preserve">Enhanced </w:t>
            </w:r>
            <w:r w:rsidR="002B573A" w:rsidRPr="00836470">
              <w:rPr>
                <w:rFonts w:ascii="FS Jack" w:hAnsi="FS Jack"/>
                <w:b/>
                <w:sz w:val="22"/>
                <w:szCs w:val="22"/>
              </w:rPr>
              <w:t>DBS</w:t>
            </w:r>
            <w:r w:rsidR="00F5490D" w:rsidRPr="00836470">
              <w:rPr>
                <w:rFonts w:ascii="FS Jack" w:hAnsi="FS Jack"/>
                <w:b/>
                <w:sz w:val="22"/>
                <w:szCs w:val="22"/>
              </w:rPr>
              <w:t xml:space="preserve"> Check 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r</w:t>
            </w:r>
            <w:r w:rsidR="00F5490D" w:rsidRPr="00836470">
              <w:rPr>
                <w:rFonts w:ascii="FS Jack" w:hAnsi="FS Jack"/>
                <w:b/>
                <w:sz w:val="22"/>
                <w:szCs w:val="22"/>
              </w:rPr>
              <w:t>equired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695D6612" w14:textId="58EDEC5C" w:rsidR="00F5490D" w:rsidRPr="00836470" w:rsidRDefault="008568C4" w:rsidP="00F56BB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YES</w:t>
            </w:r>
            <w:r w:rsidR="70342C44" w:rsidRPr="00836470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</w:tr>
      <w:tr w:rsidR="00836470" w:rsidRPr="00836470" w14:paraId="3A5C9FE7" w14:textId="77777777" w:rsidTr="7B141949">
        <w:trPr>
          <w:trHeight w:val="415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0C119487" w14:textId="156EA658" w:rsidR="00F5490D" w:rsidRPr="00836470" w:rsidRDefault="00F5490D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>Clean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,</w:t>
            </w:r>
            <w:r w:rsidRPr="00836470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f</w:t>
            </w:r>
            <w:r w:rsidRPr="00836470">
              <w:rPr>
                <w:rFonts w:ascii="FS Jack" w:hAnsi="FS Jack"/>
                <w:b/>
                <w:sz w:val="22"/>
                <w:szCs w:val="22"/>
              </w:rPr>
              <w:t xml:space="preserve">ull 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d</w:t>
            </w:r>
            <w:r w:rsidRPr="00836470">
              <w:rPr>
                <w:rFonts w:ascii="FS Jack" w:hAnsi="FS Jack"/>
                <w:b/>
                <w:sz w:val="22"/>
                <w:szCs w:val="22"/>
              </w:rPr>
              <w:t xml:space="preserve">riving 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l</w:t>
            </w:r>
            <w:r w:rsidRPr="00836470">
              <w:rPr>
                <w:rFonts w:ascii="FS Jack" w:hAnsi="FS Jack"/>
                <w:b/>
                <w:sz w:val="22"/>
                <w:szCs w:val="22"/>
              </w:rPr>
              <w:t>icence</w:t>
            </w:r>
            <w:r w:rsidR="002F7058" w:rsidRPr="00836470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197BB85E" w14:textId="5B6441CE" w:rsidR="00F5490D" w:rsidRPr="00836470" w:rsidRDefault="008568C4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sz w:val="22"/>
                <w:szCs w:val="22"/>
              </w:rPr>
              <w:t>YES</w:t>
            </w:r>
          </w:p>
        </w:tc>
      </w:tr>
    </w:tbl>
    <w:p w14:paraId="70D48786" w14:textId="62C559F3" w:rsidR="002F7058" w:rsidRPr="00836470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836470" w:rsidRPr="00836470" w14:paraId="53C9FFB9" w14:textId="77777777" w:rsidTr="00181627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4745974B" w14:textId="77777777" w:rsidR="008568C4" w:rsidRPr="00836470" w:rsidRDefault="008568C4" w:rsidP="00181627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job holder will be expected to understand and work in accordance with the values and behaviours described below</w:t>
            </w:r>
          </w:p>
        </w:tc>
      </w:tr>
      <w:tr w:rsidR="00836470" w:rsidRPr="00836470" w14:paraId="26A32AEF" w14:textId="77777777" w:rsidTr="00181627">
        <w:tc>
          <w:tcPr>
            <w:tcW w:w="2506" w:type="dxa"/>
            <w:shd w:val="clear" w:color="auto" w:fill="D9D9D9" w:themeFill="background1" w:themeFillShade="D9"/>
          </w:tcPr>
          <w:p w14:paraId="07643021" w14:textId="77777777" w:rsidR="008568C4" w:rsidRPr="00836470" w:rsidRDefault="008568C4" w:rsidP="00181627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29972640" w14:textId="77777777" w:rsidR="008568C4" w:rsidRPr="00836470" w:rsidRDefault="008568C4" w:rsidP="00181627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836470" w:rsidRPr="00836470" w14:paraId="29FFF377" w14:textId="77777777" w:rsidTr="00181627">
        <w:tc>
          <w:tcPr>
            <w:tcW w:w="2506" w:type="dxa"/>
          </w:tcPr>
          <w:p w14:paraId="5CB2E9D1" w14:textId="77777777" w:rsidR="008568C4" w:rsidRPr="00836470" w:rsidRDefault="008568C4" w:rsidP="0018162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56C0CC58" w14:textId="77777777" w:rsidR="008568C4" w:rsidRPr="00836470" w:rsidRDefault="008568C4" w:rsidP="0018162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 and creative thinking in pursuit of continuous improvement:</w:t>
            </w:r>
          </w:p>
          <w:p w14:paraId="3D6C2881" w14:textId="77777777" w:rsidR="008568C4" w:rsidRPr="00836470" w:rsidRDefault="008568C4" w:rsidP="008568C4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795AC336" w14:textId="77777777" w:rsidR="008568C4" w:rsidRPr="00836470" w:rsidRDefault="008568C4" w:rsidP="008568C4">
            <w:pPr>
              <w:pStyle w:val="ListParagraph"/>
              <w:numPr>
                <w:ilvl w:val="0"/>
                <w:numId w:val="21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.</w:t>
            </w:r>
          </w:p>
        </w:tc>
      </w:tr>
      <w:tr w:rsidR="00836470" w:rsidRPr="00836470" w14:paraId="3A62C750" w14:textId="77777777" w:rsidTr="00181627">
        <w:tc>
          <w:tcPr>
            <w:tcW w:w="2506" w:type="dxa"/>
          </w:tcPr>
          <w:p w14:paraId="5B2BF804" w14:textId="77777777" w:rsidR="008568C4" w:rsidRPr="00836470" w:rsidRDefault="008568C4" w:rsidP="0018162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40D69ED9" w14:textId="77777777" w:rsidR="008568C4" w:rsidRPr="00836470" w:rsidRDefault="008568C4" w:rsidP="0018162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0498CC2B" w14:textId="77777777" w:rsidR="008568C4" w:rsidRPr="00836470" w:rsidRDefault="008568C4" w:rsidP="008568C4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.</w:t>
            </w:r>
          </w:p>
          <w:p w14:paraId="74DD3F39" w14:textId="77777777" w:rsidR="008568C4" w:rsidRPr="00836470" w:rsidRDefault="008568C4" w:rsidP="008568C4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.</w:t>
            </w:r>
          </w:p>
          <w:p w14:paraId="66CF50FC" w14:textId="77777777" w:rsidR="008568C4" w:rsidRPr="00836470" w:rsidRDefault="008568C4" w:rsidP="008568C4">
            <w:pPr>
              <w:numPr>
                <w:ilvl w:val="0"/>
                <w:numId w:val="22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Always seizes the opportunity to apply FA standards.</w:t>
            </w:r>
          </w:p>
        </w:tc>
      </w:tr>
      <w:tr w:rsidR="00836470" w:rsidRPr="00836470" w14:paraId="621D6C8F" w14:textId="77777777" w:rsidTr="00181627">
        <w:tc>
          <w:tcPr>
            <w:tcW w:w="2506" w:type="dxa"/>
          </w:tcPr>
          <w:p w14:paraId="7A8513E3" w14:textId="77777777" w:rsidR="008568C4" w:rsidRPr="00836470" w:rsidRDefault="008568C4" w:rsidP="0018162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5E58E4C6" w14:textId="77777777" w:rsidR="008568C4" w:rsidRPr="00836470" w:rsidRDefault="008568C4" w:rsidP="0018162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836470">
              <w:rPr>
                <w:rFonts w:ascii="FS Jack" w:eastAsiaTheme="minorHAnsi" w:hAnsi="FS Jack" w:cstheme="minorBidi"/>
                <w:b/>
                <w:iCs/>
                <w:sz w:val="22"/>
                <w:szCs w:val="22"/>
              </w:rPr>
              <w:t>everyone:</w:t>
            </w:r>
          </w:p>
          <w:p w14:paraId="134D5CC5" w14:textId="77777777" w:rsidR="008568C4" w:rsidRPr="00836470" w:rsidRDefault="008568C4" w:rsidP="008568C4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19ECA711" w14:textId="059D528E" w:rsidR="008568C4" w:rsidRPr="00836470" w:rsidRDefault="008568C4" w:rsidP="008568C4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Provides equal opportunity to people of different backgrounds, experience</w:t>
            </w:r>
            <w:r w:rsidR="001D1D15" w:rsidRPr="00836470"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 xml:space="preserve"> and perspective</w:t>
            </w:r>
            <w:r w:rsidR="001D1D15" w:rsidRPr="00836470"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</w:p>
          <w:p w14:paraId="26D2052E" w14:textId="77777777" w:rsidR="008568C4" w:rsidRPr="00836470" w:rsidRDefault="008568C4" w:rsidP="008568C4">
            <w:pPr>
              <w:numPr>
                <w:ilvl w:val="0"/>
                <w:numId w:val="23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.</w:t>
            </w:r>
          </w:p>
        </w:tc>
      </w:tr>
      <w:tr w:rsidR="00836470" w:rsidRPr="00836470" w14:paraId="346F593C" w14:textId="77777777" w:rsidTr="00181627">
        <w:tc>
          <w:tcPr>
            <w:tcW w:w="2506" w:type="dxa"/>
          </w:tcPr>
          <w:p w14:paraId="1DDA824B" w14:textId="77777777" w:rsidR="008568C4" w:rsidRPr="00836470" w:rsidRDefault="008568C4" w:rsidP="0018162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</w:tcPr>
          <w:p w14:paraId="62C530A4" w14:textId="77777777" w:rsidR="008568C4" w:rsidRPr="00836470" w:rsidRDefault="008568C4" w:rsidP="0018162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whole game is represented across the business: </w:t>
            </w:r>
          </w:p>
          <w:p w14:paraId="41E7E2AA" w14:textId="77777777" w:rsidR="008568C4" w:rsidRPr="00836470" w:rsidRDefault="008568C4" w:rsidP="008568C4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  <w:p w14:paraId="77EF5A7D" w14:textId="1870ECEA" w:rsidR="008568C4" w:rsidRPr="00836470" w:rsidRDefault="008568C4" w:rsidP="008568C4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Provide a customer-focused approach that ensure</w:t>
            </w:r>
            <w:r w:rsidR="00A05BCA" w:rsidRPr="00836470"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 xml:space="preserve"> connectivity to the Kent Football community. </w:t>
            </w:r>
          </w:p>
        </w:tc>
      </w:tr>
      <w:tr w:rsidR="008568C4" w:rsidRPr="00836470" w14:paraId="52F5CF5D" w14:textId="77777777" w:rsidTr="00181627">
        <w:tc>
          <w:tcPr>
            <w:tcW w:w="2506" w:type="dxa"/>
          </w:tcPr>
          <w:p w14:paraId="2EBF14F6" w14:textId="77777777" w:rsidR="008568C4" w:rsidRPr="00836470" w:rsidRDefault="008568C4" w:rsidP="0018162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</w:tcPr>
          <w:p w14:paraId="7393E3C0" w14:textId="77777777" w:rsidR="008568C4" w:rsidRPr="00836470" w:rsidRDefault="008568C4" w:rsidP="0018162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:</w:t>
            </w:r>
          </w:p>
          <w:p w14:paraId="0B953A69" w14:textId="77777777" w:rsidR="008568C4" w:rsidRPr="00836470" w:rsidRDefault="008568C4" w:rsidP="008568C4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lastRenderedPageBreak/>
              <w:t>Seeks to achieve the highest levels of performance at all times.</w:t>
            </w:r>
          </w:p>
          <w:p w14:paraId="76EE72C8" w14:textId="77777777" w:rsidR="008568C4" w:rsidRPr="00836470" w:rsidRDefault="008568C4" w:rsidP="008568C4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Persistent to achieve a standard that others consider impossible.</w:t>
            </w:r>
          </w:p>
          <w:p w14:paraId="34B65C0B" w14:textId="77777777" w:rsidR="008568C4" w:rsidRPr="00836470" w:rsidRDefault="008568C4" w:rsidP="008568C4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836470">
              <w:rPr>
                <w:rFonts w:ascii="FS Jack" w:eastAsiaTheme="minorHAnsi" w:hAnsi="FS Jack" w:cstheme="minorBidi"/>
                <w:sz w:val="22"/>
                <w:szCs w:val="22"/>
              </w:rPr>
              <w:t>Challenges others to go further and achieve more.</w:t>
            </w:r>
          </w:p>
        </w:tc>
      </w:tr>
    </w:tbl>
    <w:p w14:paraId="2F4D3154" w14:textId="77777777" w:rsidR="002F7058" w:rsidRPr="00836470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836470" w:rsidRPr="00836470" w14:paraId="58ECE860" w14:textId="77777777" w:rsidTr="00C144D5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3F6A2CDF" w14:textId="77777777" w:rsidR="002F7058" w:rsidRPr="00836470" w:rsidRDefault="002F7058" w:rsidP="002F7058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8" w:name="_Hlk28854669"/>
            <w:r w:rsidRPr="00836470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67483A2E" w14:textId="0E27548C" w:rsidR="002F7058" w:rsidRPr="00836470" w:rsidRDefault="008B12D4" w:rsidP="002F7058">
            <w:pPr>
              <w:rPr>
                <w:rFonts w:ascii="FS Jack" w:hAnsi="FS Jack"/>
                <w:iCs/>
                <w:sz w:val="22"/>
                <w:szCs w:val="22"/>
              </w:rPr>
            </w:pPr>
            <w:r w:rsidRPr="00836470">
              <w:rPr>
                <w:rFonts w:ascii="FS Jack" w:hAnsi="FS Jack"/>
                <w:iCs/>
                <w:sz w:val="22"/>
                <w:szCs w:val="22"/>
              </w:rPr>
              <w:t>David Webb</w:t>
            </w:r>
            <w:r w:rsidR="000A3107" w:rsidRPr="00836470">
              <w:rPr>
                <w:rFonts w:ascii="FS Jack" w:hAnsi="FS Jack"/>
                <w:iCs/>
                <w:sz w:val="22"/>
                <w:szCs w:val="22"/>
              </w:rPr>
              <w:t xml:space="preserve"> </w:t>
            </w:r>
          </w:p>
        </w:tc>
      </w:tr>
      <w:bookmarkEnd w:id="8"/>
      <w:tr w:rsidR="00836470" w:rsidRPr="00836470" w14:paraId="2EBE16D6" w14:textId="77777777" w:rsidTr="00C144D5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39B99C6" w14:textId="77777777" w:rsidR="002F7058" w:rsidRPr="00836470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5366EDD0" w14:textId="414D552A" w:rsidR="002F7058" w:rsidRPr="00836470" w:rsidRDefault="00CB19CD" w:rsidP="002F7058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8</w:t>
            </w:r>
            <w:r w:rsidR="00F83B9E" w:rsidRPr="00836470">
              <w:rPr>
                <w:rFonts w:ascii="FS Jack" w:hAnsi="FS Jack"/>
                <w:iCs/>
                <w:sz w:val="22"/>
                <w:szCs w:val="22"/>
              </w:rPr>
              <w:t>/</w:t>
            </w:r>
            <w:r w:rsidR="008B12D4" w:rsidRPr="00836470">
              <w:rPr>
                <w:rFonts w:ascii="FS Jack" w:hAnsi="FS Jack"/>
                <w:iCs/>
                <w:sz w:val="22"/>
                <w:szCs w:val="22"/>
              </w:rPr>
              <w:t>9</w:t>
            </w:r>
            <w:r w:rsidR="00F83B9E" w:rsidRPr="00836470">
              <w:rPr>
                <w:rFonts w:ascii="FS Jack" w:hAnsi="FS Jack"/>
                <w:iCs/>
                <w:sz w:val="22"/>
                <w:szCs w:val="22"/>
              </w:rPr>
              <w:t>/2022</w:t>
            </w:r>
          </w:p>
        </w:tc>
      </w:tr>
      <w:tr w:rsidR="00836470" w:rsidRPr="00836470" w14:paraId="5D6DA722" w14:textId="77777777" w:rsidTr="00C144D5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D7ED427" w14:textId="77777777" w:rsidR="002F7058" w:rsidRPr="00836470" w:rsidRDefault="002F7058" w:rsidP="002F7058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836470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836470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159DAFCA" w14:textId="1EA2229B" w:rsidR="002F7058" w:rsidRPr="00836470" w:rsidRDefault="00876682" w:rsidP="002F7058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arryl Hadden</w:t>
            </w:r>
          </w:p>
        </w:tc>
      </w:tr>
    </w:tbl>
    <w:p w14:paraId="52B19985" w14:textId="77777777" w:rsidR="002F7058" w:rsidRPr="00836470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836470" w:rsidRPr="00836470" w14:paraId="703B3B9F" w14:textId="77777777" w:rsidTr="00C144D5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025B58D0" w14:textId="77777777" w:rsidR="002F7058" w:rsidRPr="00836470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056AE0B5" w14:textId="77777777" w:rsidR="002F7058" w:rsidRPr="00836470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836470" w:rsidRPr="00836470" w14:paraId="67096594" w14:textId="77777777" w:rsidTr="00C144D5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B6B389E" w14:textId="77777777" w:rsidR="002F7058" w:rsidRPr="00836470" w:rsidRDefault="002F7058" w:rsidP="002F7058">
            <w:pPr>
              <w:rPr>
                <w:rFonts w:ascii="FS Jack" w:hAnsi="FS Jack"/>
                <w:b/>
                <w:sz w:val="22"/>
                <w:szCs w:val="22"/>
              </w:rPr>
            </w:pPr>
            <w:r w:rsidRPr="00836470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4B67C550" w14:textId="77777777" w:rsidR="002F7058" w:rsidRPr="00836470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6E8ABE99" w14:textId="77777777" w:rsidR="002F7058" w:rsidRPr="00836470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42724E26" w14:textId="7CC2BA6B" w:rsidR="00181627" w:rsidRPr="00E8608A" w:rsidRDefault="00181627" w:rsidP="00181627">
      <w:pPr>
        <w:shd w:val="clear" w:color="auto" w:fill="FFFFFF"/>
        <w:spacing w:line="315" w:lineRule="atLeast"/>
        <w:textAlignment w:val="baseline"/>
        <w:rPr>
          <w:rFonts w:ascii="FS Jack" w:hAnsi="FS Jack" w:cstheme="minorHAnsi"/>
          <w:lang w:eastAsia="en-GB"/>
        </w:rPr>
      </w:pPr>
      <w:bookmarkStart w:id="9" w:name="_Hlk113541107"/>
      <w:r w:rsidRPr="00E8608A">
        <w:rPr>
          <w:rFonts w:ascii="FS Jack" w:hAnsi="FS Jack" w:cstheme="minorHAnsi"/>
          <w:lang w:eastAsia="en-GB"/>
        </w:rPr>
        <w:t xml:space="preserve">To apply for this role, please send your CV and covering letter, outlining why you would like to work </w:t>
      </w:r>
      <w:r w:rsidR="008B12D4" w:rsidRPr="00E8608A">
        <w:rPr>
          <w:rFonts w:ascii="FS Jack" w:hAnsi="FS Jack" w:cstheme="minorHAnsi"/>
          <w:lang w:eastAsia="en-GB"/>
        </w:rPr>
        <w:t>on behalf of Kent FA as a Club Coach Mentor</w:t>
      </w:r>
      <w:r w:rsidRPr="00E8608A">
        <w:rPr>
          <w:rFonts w:ascii="FS Jack" w:hAnsi="FS Jack" w:cstheme="minorHAnsi"/>
          <w:lang w:eastAsia="en-GB"/>
        </w:rPr>
        <w:t xml:space="preserve"> and why you would be the best candidate for the job, by email to </w:t>
      </w:r>
      <w:hyperlink r:id="rId10" w:history="1">
        <w:r w:rsidR="008B12D4" w:rsidRPr="00E8608A">
          <w:rPr>
            <w:rStyle w:val="Hyperlink"/>
            <w:rFonts w:ascii="FS Jack" w:hAnsi="FS Jack"/>
            <w:color w:val="auto"/>
          </w:rPr>
          <w:t>David.Webb@KentFA.com</w:t>
        </w:r>
      </w:hyperlink>
      <w:r w:rsidR="008B12D4" w:rsidRPr="00E8608A">
        <w:rPr>
          <w:rFonts w:ascii="FS Jack" w:hAnsi="FS Jack"/>
        </w:rPr>
        <w:t xml:space="preserve"> </w:t>
      </w:r>
      <w:r w:rsidRPr="00E8608A">
        <w:rPr>
          <w:rFonts w:ascii="FS Jack" w:hAnsi="FS Jack" w:cstheme="minorHAnsi"/>
          <w:lang w:eastAsia="en-GB"/>
        </w:rPr>
        <w:t xml:space="preserve"> </w:t>
      </w:r>
    </w:p>
    <w:bookmarkEnd w:id="9"/>
    <w:p w14:paraId="31D122F1" w14:textId="77777777" w:rsidR="001B5002" w:rsidRPr="00E8608A" w:rsidRDefault="001B5002" w:rsidP="00181627">
      <w:pPr>
        <w:shd w:val="clear" w:color="auto" w:fill="FFFFFF"/>
        <w:spacing w:line="315" w:lineRule="atLeast"/>
        <w:textAlignment w:val="baseline"/>
        <w:rPr>
          <w:rFonts w:ascii="FS Jack" w:hAnsi="FS Jack" w:cstheme="minorHAnsi"/>
          <w:lang w:eastAsia="en-GB"/>
        </w:rPr>
      </w:pPr>
    </w:p>
    <w:p w14:paraId="601E875D" w14:textId="3E9FD5EC" w:rsidR="00181627" w:rsidRPr="00E8608A" w:rsidRDefault="00181627" w:rsidP="00181627">
      <w:pPr>
        <w:shd w:val="clear" w:color="auto" w:fill="FFFFFF"/>
        <w:spacing w:line="315" w:lineRule="atLeast"/>
        <w:textAlignment w:val="baseline"/>
        <w:rPr>
          <w:rFonts w:ascii="FS Jack" w:hAnsi="FS Jack" w:cstheme="minorHAnsi"/>
          <w:lang w:eastAsia="en-GB"/>
        </w:rPr>
      </w:pPr>
      <w:bookmarkStart w:id="10" w:name="_Hlk113541657"/>
      <w:r w:rsidRPr="00E8608A">
        <w:rPr>
          <w:rFonts w:ascii="FS Jack" w:hAnsi="FS Jack" w:cstheme="minorHAnsi"/>
          <w:lang w:eastAsia="en-GB"/>
        </w:rPr>
        <w:t>The closing date for receipt of applications is 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>5</w:t>
      </w:r>
      <w:r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 xml:space="preserve">pm on 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>Monday</w:t>
      </w:r>
      <w:r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 xml:space="preserve"> 2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>6</w:t>
      </w:r>
      <w:r w:rsidR="00811506" w:rsidRPr="00E8608A">
        <w:rPr>
          <w:rFonts w:ascii="FS Jack" w:hAnsi="FS Jack" w:cstheme="minorHAnsi"/>
          <w:b/>
          <w:bCs/>
          <w:bdr w:val="none" w:sz="0" w:space="0" w:color="auto" w:frame="1"/>
          <w:vertAlign w:val="superscript"/>
          <w:lang w:eastAsia="en-GB"/>
        </w:rPr>
        <w:t>th</w:t>
      </w:r>
      <w:r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> 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>September</w:t>
      </w:r>
      <w:r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 xml:space="preserve"> 2022. </w:t>
      </w:r>
      <w:bookmarkStart w:id="11" w:name="_Hlk113541676"/>
      <w:bookmarkEnd w:id="10"/>
      <w:r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 xml:space="preserve">Interviews </w:t>
      </w:r>
      <w:r w:rsidR="001B5002"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>are to</w:t>
      </w:r>
      <w:r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 xml:space="preserve"> take place 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>between Wednesday 28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vertAlign w:val="superscript"/>
          <w:lang w:eastAsia="en-GB"/>
        </w:rPr>
        <w:t>th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 xml:space="preserve"> September and Wednesday 5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vertAlign w:val="superscript"/>
          <w:lang w:eastAsia="en-GB"/>
        </w:rPr>
        <w:t>th</w:t>
      </w:r>
      <w:r w:rsidR="008B12D4"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 xml:space="preserve"> October</w:t>
      </w:r>
      <w:r w:rsidRPr="00E8608A">
        <w:rPr>
          <w:rFonts w:ascii="FS Jack" w:hAnsi="FS Jack" w:cstheme="minorHAnsi"/>
          <w:b/>
          <w:bCs/>
          <w:bdr w:val="none" w:sz="0" w:space="0" w:color="auto" w:frame="1"/>
          <w:lang w:eastAsia="en-GB"/>
        </w:rPr>
        <w:t xml:space="preserve">. </w:t>
      </w:r>
    </w:p>
    <w:bookmarkEnd w:id="11"/>
    <w:p w14:paraId="2B0D90A2" w14:textId="77777777" w:rsidR="00181627" w:rsidRPr="00E8608A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5BBED9A2" w14:textId="6589F970" w:rsidR="002F7058" w:rsidRPr="00E8608A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  <w:r w:rsidRPr="00E8608A">
        <w:rPr>
          <w:rFonts w:ascii="FS Jack" w:hAnsi="FS Jack"/>
          <w:sz w:val="22"/>
          <w:szCs w:val="22"/>
        </w:rPr>
        <w:t xml:space="preserve">One copy </w:t>
      </w:r>
      <w:r w:rsidR="00CB021A" w:rsidRPr="00E8608A">
        <w:rPr>
          <w:rFonts w:ascii="FS Jack" w:hAnsi="FS Jack"/>
          <w:sz w:val="22"/>
          <w:szCs w:val="22"/>
        </w:rPr>
        <w:t xml:space="preserve">is </w:t>
      </w:r>
      <w:r w:rsidRPr="00E8608A">
        <w:rPr>
          <w:rFonts w:ascii="FS Jack" w:hAnsi="FS Jack"/>
          <w:sz w:val="22"/>
          <w:szCs w:val="22"/>
        </w:rPr>
        <w:t>to be retained by the job holder,</w:t>
      </w:r>
      <w:r w:rsidR="009331F8" w:rsidRPr="00E8608A">
        <w:rPr>
          <w:rFonts w:ascii="FS Jack" w:hAnsi="FS Jack"/>
          <w:sz w:val="22"/>
          <w:szCs w:val="22"/>
        </w:rPr>
        <w:t xml:space="preserve"> and</w:t>
      </w:r>
      <w:r w:rsidRPr="00E8608A">
        <w:rPr>
          <w:rFonts w:ascii="FS Jack" w:hAnsi="FS Jack"/>
          <w:sz w:val="22"/>
          <w:szCs w:val="22"/>
        </w:rPr>
        <w:t xml:space="preserve"> one signed copy </w:t>
      </w:r>
      <w:r w:rsidR="009331F8" w:rsidRPr="00E8608A">
        <w:rPr>
          <w:rFonts w:ascii="FS Jack" w:hAnsi="FS Jack"/>
          <w:sz w:val="22"/>
          <w:szCs w:val="22"/>
        </w:rPr>
        <w:t xml:space="preserve">is </w:t>
      </w:r>
      <w:r w:rsidRPr="00E8608A">
        <w:rPr>
          <w:rFonts w:ascii="FS Jack" w:hAnsi="FS Jack"/>
          <w:sz w:val="22"/>
          <w:szCs w:val="22"/>
        </w:rPr>
        <w:t>to be stored confidentially by the employer.</w:t>
      </w:r>
    </w:p>
    <w:p w14:paraId="7878475B" w14:textId="25A5B0B4" w:rsidR="00320803" w:rsidRPr="00836470" w:rsidRDefault="00320803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6078AF13" w14:textId="10E142E6" w:rsidR="00181627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2CD0209C" w14:textId="477FDD35" w:rsidR="00181627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0F56209C" w14:textId="762DB8CA" w:rsidR="00181627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53171F75" w14:textId="391EB1EE" w:rsidR="00181627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699CDCE9" w14:textId="428F9A18" w:rsidR="00181627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1A176C5A" w14:textId="0FA4862D" w:rsidR="00181627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35BC18C8" w14:textId="0C0F7F7C" w:rsidR="00181627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499A6ED2" w14:textId="449A3FA9" w:rsidR="00181627" w:rsidRDefault="00181627" w:rsidP="002F7058">
      <w:pPr>
        <w:spacing w:line="276" w:lineRule="auto"/>
        <w:rPr>
          <w:rFonts w:ascii="FS Jack" w:hAnsi="FS Jack"/>
          <w:sz w:val="22"/>
          <w:szCs w:val="22"/>
        </w:rPr>
      </w:pPr>
    </w:p>
    <w:sectPr w:rsidR="00181627" w:rsidSect="00280DFE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5B78D" w14:textId="77777777" w:rsidR="003520EA" w:rsidRDefault="003520EA" w:rsidP="0091216F">
      <w:r>
        <w:separator/>
      </w:r>
    </w:p>
  </w:endnote>
  <w:endnote w:type="continuationSeparator" w:id="0">
    <w:p w14:paraId="5A87DE89" w14:textId="77777777" w:rsidR="003520EA" w:rsidRDefault="003520EA" w:rsidP="0091216F">
      <w:r>
        <w:continuationSeparator/>
      </w:r>
    </w:p>
  </w:endnote>
  <w:endnote w:type="continuationNotice" w:id="1">
    <w:p w14:paraId="73291BB7" w14:textId="77777777" w:rsidR="003520EA" w:rsidRDefault="003520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S Jack"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68FB3" w14:textId="345C9B14" w:rsidR="00181627" w:rsidRDefault="00181627" w:rsidP="00BA07BB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8B12D4">
      <w:rPr>
        <w:rFonts w:ascii="FS Jack" w:hAnsi="FS Jack"/>
        <w:i/>
        <w:iCs/>
        <w:sz w:val="16"/>
        <w:szCs w:val="16"/>
      </w:rPr>
      <w:t>7</w:t>
    </w:r>
    <w:r w:rsidR="008B12D4" w:rsidRPr="008B12D4">
      <w:rPr>
        <w:rFonts w:ascii="FS Jack" w:hAnsi="FS Jack"/>
        <w:i/>
        <w:iCs/>
        <w:sz w:val="16"/>
        <w:szCs w:val="16"/>
        <w:vertAlign w:val="superscript"/>
      </w:rPr>
      <w:t>th</w:t>
    </w:r>
    <w:r w:rsidR="008B12D4">
      <w:rPr>
        <w:rFonts w:ascii="FS Jack" w:hAnsi="FS Jack"/>
        <w:i/>
        <w:iCs/>
        <w:sz w:val="16"/>
        <w:szCs w:val="16"/>
      </w:rPr>
      <w:t xml:space="preserve"> September</w:t>
    </w:r>
    <w:r>
      <w:rPr>
        <w:rFonts w:ascii="FS Jack" w:hAnsi="FS Jack"/>
        <w:i/>
        <w:iCs/>
        <w:sz w:val="16"/>
        <w:szCs w:val="16"/>
      </w:rPr>
      <w:t xml:space="preserve"> 202</w:t>
    </w:r>
    <w:r w:rsidR="008B12D4">
      <w:rPr>
        <w:rFonts w:ascii="FS Jack" w:hAnsi="FS Jack"/>
        <w:i/>
        <w:iCs/>
        <w:sz w:val="16"/>
        <w:szCs w:val="16"/>
      </w:rPr>
      <w:t>2</w:t>
    </w:r>
  </w:p>
  <w:p w14:paraId="6A4001C9" w14:textId="77777777" w:rsidR="00181627" w:rsidRDefault="001816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0E04D" w14:textId="77777777" w:rsidR="003520EA" w:rsidRDefault="003520EA" w:rsidP="0091216F">
      <w:r>
        <w:separator/>
      </w:r>
    </w:p>
  </w:footnote>
  <w:footnote w:type="continuationSeparator" w:id="0">
    <w:p w14:paraId="3BFA4A76" w14:textId="77777777" w:rsidR="003520EA" w:rsidRDefault="003520EA" w:rsidP="0091216F">
      <w:r>
        <w:continuationSeparator/>
      </w:r>
    </w:p>
  </w:footnote>
  <w:footnote w:type="continuationNotice" w:id="1">
    <w:p w14:paraId="1544A008" w14:textId="77777777" w:rsidR="003520EA" w:rsidRDefault="003520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B7D24" w14:textId="0FA1062C" w:rsidR="00181627" w:rsidRDefault="00181627" w:rsidP="00317DB4">
    <w:pPr>
      <w:pStyle w:val="Header"/>
      <w:jc w:val="center"/>
      <w:rPr>
        <w:rFonts w:asciiTheme="minorHAnsi" w:hAnsiTheme="minorHAnsi" w:cs="Arial"/>
        <w:b/>
        <w:sz w:val="28"/>
      </w:rPr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627FCED1" wp14:editId="50F98646">
          <wp:extent cx="438785" cy="5422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78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5C8261" w14:textId="260871EA" w:rsidR="00181627" w:rsidRPr="00F40846" w:rsidRDefault="00181627" w:rsidP="00DA48D2">
    <w:pPr>
      <w:pStyle w:val="Header"/>
      <w:ind w:left="720"/>
      <w:jc w:val="center"/>
      <w:rPr>
        <w:b/>
      </w:rPr>
    </w:pPr>
    <w:r w:rsidRPr="00F40846">
      <w:rPr>
        <w:b/>
      </w:rPr>
      <w:t xml:space="preserve"> </w:t>
    </w:r>
    <w:r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E734A"/>
    <w:multiLevelType w:val="multilevel"/>
    <w:tmpl w:val="F8D81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8B51F7"/>
    <w:multiLevelType w:val="hybridMultilevel"/>
    <w:tmpl w:val="1BC0EE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DF0199"/>
    <w:multiLevelType w:val="multilevel"/>
    <w:tmpl w:val="F872B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FD2253"/>
    <w:multiLevelType w:val="multilevel"/>
    <w:tmpl w:val="0FAA2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950687"/>
    <w:multiLevelType w:val="multilevel"/>
    <w:tmpl w:val="2318B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D511EA"/>
    <w:multiLevelType w:val="multilevel"/>
    <w:tmpl w:val="E38E5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D11CD"/>
    <w:multiLevelType w:val="multilevel"/>
    <w:tmpl w:val="2318B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1D66F1"/>
    <w:multiLevelType w:val="hybridMultilevel"/>
    <w:tmpl w:val="9D5EAD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8C1221"/>
    <w:multiLevelType w:val="hybridMultilevel"/>
    <w:tmpl w:val="1DF49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173005"/>
    <w:multiLevelType w:val="multilevel"/>
    <w:tmpl w:val="39A84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E4016F4"/>
    <w:multiLevelType w:val="hybridMultilevel"/>
    <w:tmpl w:val="3E2A33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4F70F7"/>
    <w:multiLevelType w:val="hybridMultilevel"/>
    <w:tmpl w:val="1D36E1D0"/>
    <w:lvl w:ilvl="0" w:tplc="A1222C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4C617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1D4923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BB0872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FA47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F10E60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BA253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305FD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03A76E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6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986A6F"/>
    <w:multiLevelType w:val="multilevel"/>
    <w:tmpl w:val="E38E5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15134498">
    <w:abstractNumId w:val="28"/>
  </w:num>
  <w:num w:numId="2" w16cid:durableId="906063771">
    <w:abstractNumId w:val="7"/>
  </w:num>
  <w:num w:numId="3" w16cid:durableId="641619296">
    <w:abstractNumId w:val="24"/>
  </w:num>
  <w:num w:numId="4" w16cid:durableId="1520319459">
    <w:abstractNumId w:val="23"/>
  </w:num>
  <w:num w:numId="5" w16cid:durableId="1544440347">
    <w:abstractNumId w:val="20"/>
  </w:num>
  <w:num w:numId="6" w16cid:durableId="785580737">
    <w:abstractNumId w:val="26"/>
  </w:num>
  <w:num w:numId="7" w16cid:durableId="1981573590">
    <w:abstractNumId w:val="35"/>
  </w:num>
  <w:num w:numId="8" w16cid:durableId="1099563848">
    <w:abstractNumId w:val="13"/>
  </w:num>
  <w:num w:numId="9" w16cid:durableId="1414011162">
    <w:abstractNumId w:val="2"/>
  </w:num>
  <w:num w:numId="10" w16cid:durableId="1605377896">
    <w:abstractNumId w:val="37"/>
  </w:num>
  <w:num w:numId="11" w16cid:durableId="724136954">
    <w:abstractNumId w:val="10"/>
  </w:num>
  <w:num w:numId="12" w16cid:durableId="1330866255">
    <w:abstractNumId w:val="19"/>
  </w:num>
  <w:num w:numId="13" w16cid:durableId="461729045">
    <w:abstractNumId w:val="30"/>
  </w:num>
  <w:num w:numId="14" w16cid:durableId="73164287">
    <w:abstractNumId w:val="3"/>
  </w:num>
  <w:num w:numId="15" w16cid:durableId="509102421">
    <w:abstractNumId w:val="36"/>
  </w:num>
  <w:num w:numId="16" w16cid:durableId="718625006">
    <w:abstractNumId w:val="22"/>
  </w:num>
  <w:num w:numId="17" w16cid:durableId="1367028847">
    <w:abstractNumId w:val="31"/>
  </w:num>
  <w:num w:numId="18" w16cid:durableId="120274293">
    <w:abstractNumId w:val="32"/>
  </w:num>
  <w:num w:numId="19" w16cid:durableId="1073047854">
    <w:abstractNumId w:val="29"/>
  </w:num>
  <w:num w:numId="20" w16cid:durableId="1628848704">
    <w:abstractNumId w:val="1"/>
  </w:num>
  <w:num w:numId="21" w16cid:durableId="895553560">
    <w:abstractNumId w:val="21"/>
  </w:num>
  <w:num w:numId="22" w16cid:durableId="1050808071">
    <w:abstractNumId w:val="0"/>
  </w:num>
  <w:num w:numId="23" w16cid:durableId="1311712788">
    <w:abstractNumId w:val="34"/>
  </w:num>
  <w:num w:numId="24" w16cid:durableId="1412005644">
    <w:abstractNumId w:val="16"/>
  </w:num>
  <w:num w:numId="25" w16cid:durableId="2038659020">
    <w:abstractNumId w:val="12"/>
  </w:num>
  <w:num w:numId="26" w16cid:durableId="1359695232">
    <w:abstractNumId w:val="27"/>
  </w:num>
  <w:num w:numId="27" w16cid:durableId="601450540">
    <w:abstractNumId w:val="25"/>
  </w:num>
  <w:num w:numId="28" w16cid:durableId="748045025">
    <w:abstractNumId w:val="5"/>
  </w:num>
  <w:num w:numId="29" w16cid:durableId="1648054328">
    <w:abstractNumId w:val="6"/>
  </w:num>
  <w:num w:numId="30" w16cid:durableId="1710521455">
    <w:abstractNumId w:val="8"/>
  </w:num>
  <w:num w:numId="31" w16cid:durableId="2033417340">
    <w:abstractNumId w:val="18"/>
  </w:num>
  <w:num w:numId="32" w16cid:durableId="1822887479">
    <w:abstractNumId w:val="33"/>
  </w:num>
  <w:num w:numId="33" w16cid:durableId="931931645">
    <w:abstractNumId w:val="14"/>
  </w:num>
  <w:num w:numId="34" w16cid:durableId="324207565">
    <w:abstractNumId w:val="15"/>
  </w:num>
  <w:num w:numId="35" w16cid:durableId="2144152601">
    <w:abstractNumId w:val="38"/>
  </w:num>
  <w:num w:numId="36" w16cid:durableId="1457986405">
    <w:abstractNumId w:val="11"/>
  </w:num>
  <w:num w:numId="37" w16cid:durableId="2072340567">
    <w:abstractNumId w:val="4"/>
  </w:num>
  <w:num w:numId="38" w16cid:durableId="43676091">
    <w:abstractNumId w:val="17"/>
  </w:num>
  <w:num w:numId="39" w16cid:durableId="15515715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S2MDc3tTQ2MzVV0lEKTi0uzszPAykwrAUAnRXsjCwAAAA="/>
  </w:docVars>
  <w:rsids>
    <w:rsidRoot w:val="0091216F"/>
    <w:rsid w:val="00001814"/>
    <w:rsid w:val="00013C77"/>
    <w:rsid w:val="000200A1"/>
    <w:rsid w:val="000220B9"/>
    <w:rsid w:val="000244DA"/>
    <w:rsid w:val="000433F5"/>
    <w:rsid w:val="00061C91"/>
    <w:rsid w:val="00065A01"/>
    <w:rsid w:val="00065DA2"/>
    <w:rsid w:val="00071EA1"/>
    <w:rsid w:val="00072BB9"/>
    <w:rsid w:val="0007380C"/>
    <w:rsid w:val="00076909"/>
    <w:rsid w:val="00082963"/>
    <w:rsid w:val="0008765B"/>
    <w:rsid w:val="00093FB6"/>
    <w:rsid w:val="000A0A75"/>
    <w:rsid w:val="000A2FB7"/>
    <w:rsid w:val="000A3107"/>
    <w:rsid w:val="000B1518"/>
    <w:rsid w:val="000B3568"/>
    <w:rsid w:val="000B443F"/>
    <w:rsid w:val="000C5DEC"/>
    <w:rsid w:val="000C5F74"/>
    <w:rsid w:val="000C77BD"/>
    <w:rsid w:val="000D1951"/>
    <w:rsid w:val="000D49E6"/>
    <w:rsid w:val="000E1BED"/>
    <w:rsid w:val="000E1FB8"/>
    <w:rsid w:val="000E5D2E"/>
    <w:rsid w:val="000E70F3"/>
    <w:rsid w:val="000F0C33"/>
    <w:rsid w:val="001111DA"/>
    <w:rsid w:val="0012001C"/>
    <w:rsid w:val="00120BC5"/>
    <w:rsid w:val="00123953"/>
    <w:rsid w:val="001243F2"/>
    <w:rsid w:val="00124EDF"/>
    <w:rsid w:val="00130968"/>
    <w:rsid w:val="00133EE6"/>
    <w:rsid w:val="001346B9"/>
    <w:rsid w:val="001522D4"/>
    <w:rsid w:val="00153F4D"/>
    <w:rsid w:val="00166AB3"/>
    <w:rsid w:val="001704C0"/>
    <w:rsid w:val="001726C0"/>
    <w:rsid w:val="001756E6"/>
    <w:rsid w:val="00176EA5"/>
    <w:rsid w:val="00181627"/>
    <w:rsid w:val="0018176E"/>
    <w:rsid w:val="00187A54"/>
    <w:rsid w:val="001A57FF"/>
    <w:rsid w:val="001B1D0D"/>
    <w:rsid w:val="001B5002"/>
    <w:rsid w:val="001C6858"/>
    <w:rsid w:val="001D1D15"/>
    <w:rsid w:val="001D335B"/>
    <w:rsid w:val="001D4C80"/>
    <w:rsid w:val="001E0258"/>
    <w:rsid w:val="001E1D58"/>
    <w:rsid w:val="00202CAA"/>
    <w:rsid w:val="002073BE"/>
    <w:rsid w:val="002102C2"/>
    <w:rsid w:val="00211243"/>
    <w:rsid w:val="0021189D"/>
    <w:rsid w:val="00211FE0"/>
    <w:rsid w:val="00213B22"/>
    <w:rsid w:val="002166E4"/>
    <w:rsid w:val="002228E8"/>
    <w:rsid w:val="00230147"/>
    <w:rsid w:val="00234FB1"/>
    <w:rsid w:val="00243CE7"/>
    <w:rsid w:val="00246D90"/>
    <w:rsid w:val="0026385F"/>
    <w:rsid w:val="00280DFE"/>
    <w:rsid w:val="00281C86"/>
    <w:rsid w:val="0028453F"/>
    <w:rsid w:val="00286817"/>
    <w:rsid w:val="00291174"/>
    <w:rsid w:val="002961E7"/>
    <w:rsid w:val="002A1AD2"/>
    <w:rsid w:val="002A7C1C"/>
    <w:rsid w:val="002B573A"/>
    <w:rsid w:val="002B6D5F"/>
    <w:rsid w:val="002C203C"/>
    <w:rsid w:val="002C2522"/>
    <w:rsid w:val="002C7B9B"/>
    <w:rsid w:val="002D0B00"/>
    <w:rsid w:val="002D2DE7"/>
    <w:rsid w:val="002E528E"/>
    <w:rsid w:val="002F7058"/>
    <w:rsid w:val="00304685"/>
    <w:rsid w:val="00312868"/>
    <w:rsid w:val="00312EFC"/>
    <w:rsid w:val="00314323"/>
    <w:rsid w:val="00315F6F"/>
    <w:rsid w:val="003175BC"/>
    <w:rsid w:val="00317DB4"/>
    <w:rsid w:val="0032068D"/>
    <w:rsid w:val="00320803"/>
    <w:rsid w:val="00324801"/>
    <w:rsid w:val="00334820"/>
    <w:rsid w:val="003501C6"/>
    <w:rsid w:val="003520EA"/>
    <w:rsid w:val="00352752"/>
    <w:rsid w:val="003634DA"/>
    <w:rsid w:val="00365357"/>
    <w:rsid w:val="00380FE1"/>
    <w:rsid w:val="0038316D"/>
    <w:rsid w:val="0038543C"/>
    <w:rsid w:val="00392084"/>
    <w:rsid w:val="00393B1D"/>
    <w:rsid w:val="003A714C"/>
    <w:rsid w:val="003B434B"/>
    <w:rsid w:val="003C1A01"/>
    <w:rsid w:val="003C755C"/>
    <w:rsid w:val="003C78F1"/>
    <w:rsid w:val="003D4F54"/>
    <w:rsid w:val="003D5DDC"/>
    <w:rsid w:val="003E72B5"/>
    <w:rsid w:val="003E7828"/>
    <w:rsid w:val="003F2E4D"/>
    <w:rsid w:val="003F308D"/>
    <w:rsid w:val="00400E57"/>
    <w:rsid w:val="00402ED8"/>
    <w:rsid w:val="0040749E"/>
    <w:rsid w:val="00417DCD"/>
    <w:rsid w:val="004437F3"/>
    <w:rsid w:val="0044573E"/>
    <w:rsid w:val="004462F7"/>
    <w:rsid w:val="00457877"/>
    <w:rsid w:val="00460F93"/>
    <w:rsid w:val="00482C32"/>
    <w:rsid w:val="00487507"/>
    <w:rsid w:val="00493C41"/>
    <w:rsid w:val="00496FBA"/>
    <w:rsid w:val="004A04D0"/>
    <w:rsid w:val="004A4A31"/>
    <w:rsid w:val="004B1FA9"/>
    <w:rsid w:val="004C7380"/>
    <w:rsid w:val="004F107F"/>
    <w:rsid w:val="004F6044"/>
    <w:rsid w:val="0050120B"/>
    <w:rsid w:val="00502D04"/>
    <w:rsid w:val="00515F70"/>
    <w:rsid w:val="00521625"/>
    <w:rsid w:val="00522AA2"/>
    <w:rsid w:val="00524D5D"/>
    <w:rsid w:val="00525EDC"/>
    <w:rsid w:val="00530BDF"/>
    <w:rsid w:val="0053551D"/>
    <w:rsid w:val="00544AEE"/>
    <w:rsid w:val="00551B26"/>
    <w:rsid w:val="00552DDA"/>
    <w:rsid w:val="00553C65"/>
    <w:rsid w:val="0056025E"/>
    <w:rsid w:val="00566487"/>
    <w:rsid w:val="00570778"/>
    <w:rsid w:val="00572505"/>
    <w:rsid w:val="0058672A"/>
    <w:rsid w:val="00586DD3"/>
    <w:rsid w:val="00590D91"/>
    <w:rsid w:val="005940E7"/>
    <w:rsid w:val="0059505B"/>
    <w:rsid w:val="005B357A"/>
    <w:rsid w:val="005B792B"/>
    <w:rsid w:val="005C0D08"/>
    <w:rsid w:val="005C1FB6"/>
    <w:rsid w:val="005C5710"/>
    <w:rsid w:val="005E3F65"/>
    <w:rsid w:val="005E56D4"/>
    <w:rsid w:val="005F1B52"/>
    <w:rsid w:val="006026DC"/>
    <w:rsid w:val="006037B1"/>
    <w:rsid w:val="006040D9"/>
    <w:rsid w:val="006104D5"/>
    <w:rsid w:val="0062188B"/>
    <w:rsid w:val="00623E66"/>
    <w:rsid w:val="00625A23"/>
    <w:rsid w:val="0064286C"/>
    <w:rsid w:val="006513AE"/>
    <w:rsid w:val="0065261B"/>
    <w:rsid w:val="0065349E"/>
    <w:rsid w:val="0065383D"/>
    <w:rsid w:val="00673932"/>
    <w:rsid w:val="00673BBA"/>
    <w:rsid w:val="00676970"/>
    <w:rsid w:val="00682255"/>
    <w:rsid w:val="006829B6"/>
    <w:rsid w:val="00682DBB"/>
    <w:rsid w:val="00686FC6"/>
    <w:rsid w:val="0069173D"/>
    <w:rsid w:val="00692BA1"/>
    <w:rsid w:val="006A33B8"/>
    <w:rsid w:val="006A3822"/>
    <w:rsid w:val="006A5242"/>
    <w:rsid w:val="006A7C48"/>
    <w:rsid w:val="006C40B0"/>
    <w:rsid w:val="006C74DE"/>
    <w:rsid w:val="006D04C7"/>
    <w:rsid w:val="006D4464"/>
    <w:rsid w:val="006D5FF4"/>
    <w:rsid w:val="006E049C"/>
    <w:rsid w:val="006E33E8"/>
    <w:rsid w:val="006E376A"/>
    <w:rsid w:val="006E3E01"/>
    <w:rsid w:val="006F40D2"/>
    <w:rsid w:val="006F6472"/>
    <w:rsid w:val="00702357"/>
    <w:rsid w:val="007051E2"/>
    <w:rsid w:val="00711B82"/>
    <w:rsid w:val="007154F2"/>
    <w:rsid w:val="0071603A"/>
    <w:rsid w:val="007169B2"/>
    <w:rsid w:val="007212EB"/>
    <w:rsid w:val="00725C71"/>
    <w:rsid w:val="00726473"/>
    <w:rsid w:val="007266D6"/>
    <w:rsid w:val="00730979"/>
    <w:rsid w:val="00730E30"/>
    <w:rsid w:val="007473F1"/>
    <w:rsid w:val="00751EFA"/>
    <w:rsid w:val="00753947"/>
    <w:rsid w:val="00757172"/>
    <w:rsid w:val="00764D31"/>
    <w:rsid w:val="007722D1"/>
    <w:rsid w:val="00775F18"/>
    <w:rsid w:val="007837E8"/>
    <w:rsid w:val="00790039"/>
    <w:rsid w:val="0079140D"/>
    <w:rsid w:val="00794B7F"/>
    <w:rsid w:val="00795142"/>
    <w:rsid w:val="00795FB5"/>
    <w:rsid w:val="0079640A"/>
    <w:rsid w:val="007C1D24"/>
    <w:rsid w:val="007C37B1"/>
    <w:rsid w:val="007C4904"/>
    <w:rsid w:val="007C62C1"/>
    <w:rsid w:val="007D2689"/>
    <w:rsid w:val="007D2FBA"/>
    <w:rsid w:val="007D40EA"/>
    <w:rsid w:val="007D6A72"/>
    <w:rsid w:val="007E0FF0"/>
    <w:rsid w:val="007E5841"/>
    <w:rsid w:val="007E7A8C"/>
    <w:rsid w:val="007F3C74"/>
    <w:rsid w:val="00811506"/>
    <w:rsid w:val="00814A50"/>
    <w:rsid w:val="0082196C"/>
    <w:rsid w:val="00821AF7"/>
    <w:rsid w:val="00823AE4"/>
    <w:rsid w:val="00836470"/>
    <w:rsid w:val="00837C12"/>
    <w:rsid w:val="00851653"/>
    <w:rsid w:val="008568C4"/>
    <w:rsid w:val="0085750D"/>
    <w:rsid w:val="00862724"/>
    <w:rsid w:val="00871FDE"/>
    <w:rsid w:val="008764E2"/>
    <w:rsid w:val="00876682"/>
    <w:rsid w:val="00877C33"/>
    <w:rsid w:val="008809B4"/>
    <w:rsid w:val="0089012D"/>
    <w:rsid w:val="00895594"/>
    <w:rsid w:val="008B12D4"/>
    <w:rsid w:val="008B4032"/>
    <w:rsid w:val="008B4091"/>
    <w:rsid w:val="008C2C4B"/>
    <w:rsid w:val="008C7C00"/>
    <w:rsid w:val="008C7E0E"/>
    <w:rsid w:val="008E5EE2"/>
    <w:rsid w:val="008F0579"/>
    <w:rsid w:val="008F163B"/>
    <w:rsid w:val="008F641A"/>
    <w:rsid w:val="0090126D"/>
    <w:rsid w:val="00901BA7"/>
    <w:rsid w:val="0090644D"/>
    <w:rsid w:val="0091216F"/>
    <w:rsid w:val="00913B76"/>
    <w:rsid w:val="00915FF2"/>
    <w:rsid w:val="009221B8"/>
    <w:rsid w:val="00923F17"/>
    <w:rsid w:val="009331F8"/>
    <w:rsid w:val="00943D6B"/>
    <w:rsid w:val="0094481B"/>
    <w:rsid w:val="00947303"/>
    <w:rsid w:val="00952A81"/>
    <w:rsid w:val="00953E5E"/>
    <w:rsid w:val="0095637D"/>
    <w:rsid w:val="00961AA5"/>
    <w:rsid w:val="009749D0"/>
    <w:rsid w:val="00984C49"/>
    <w:rsid w:val="009854E2"/>
    <w:rsid w:val="009906C2"/>
    <w:rsid w:val="0099178D"/>
    <w:rsid w:val="009922EF"/>
    <w:rsid w:val="009A0751"/>
    <w:rsid w:val="009A249E"/>
    <w:rsid w:val="009A36F6"/>
    <w:rsid w:val="009A6F52"/>
    <w:rsid w:val="009B4902"/>
    <w:rsid w:val="009B5A1E"/>
    <w:rsid w:val="009C075A"/>
    <w:rsid w:val="009C6371"/>
    <w:rsid w:val="009D162A"/>
    <w:rsid w:val="009D3119"/>
    <w:rsid w:val="009D3E99"/>
    <w:rsid w:val="009D6AD1"/>
    <w:rsid w:val="009E0F70"/>
    <w:rsid w:val="009F0303"/>
    <w:rsid w:val="009F3118"/>
    <w:rsid w:val="009F3CA9"/>
    <w:rsid w:val="009F55A0"/>
    <w:rsid w:val="00A00B84"/>
    <w:rsid w:val="00A0331A"/>
    <w:rsid w:val="00A05BCA"/>
    <w:rsid w:val="00A078E3"/>
    <w:rsid w:val="00A11CA3"/>
    <w:rsid w:val="00A12192"/>
    <w:rsid w:val="00A14181"/>
    <w:rsid w:val="00A14978"/>
    <w:rsid w:val="00A1530F"/>
    <w:rsid w:val="00A16BD4"/>
    <w:rsid w:val="00A200C7"/>
    <w:rsid w:val="00A21DB1"/>
    <w:rsid w:val="00A27312"/>
    <w:rsid w:val="00A32702"/>
    <w:rsid w:val="00A46C74"/>
    <w:rsid w:val="00A51B21"/>
    <w:rsid w:val="00A54EF3"/>
    <w:rsid w:val="00A54F00"/>
    <w:rsid w:val="00A57E35"/>
    <w:rsid w:val="00A66714"/>
    <w:rsid w:val="00A70045"/>
    <w:rsid w:val="00A72ADD"/>
    <w:rsid w:val="00A73B9F"/>
    <w:rsid w:val="00A75266"/>
    <w:rsid w:val="00A77098"/>
    <w:rsid w:val="00A77E19"/>
    <w:rsid w:val="00A824AA"/>
    <w:rsid w:val="00A828BA"/>
    <w:rsid w:val="00A83F8F"/>
    <w:rsid w:val="00A85C8B"/>
    <w:rsid w:val="00A8755A"/>
    <w:rsid w:val="00A90F96"/>
    <w:rsid w:val="00A9116B"/>
    <w:rsid w:val="00A9678E"/>
    <w:rsid w:val="00AA0A7E"/>
    <w:rsid w:val="00AB03DD"/>
    <w:rsid w:val="00AB1DC8"/>
    <w:rsid w:val="00AB2254"/>
    <w:rsid w:val="00AB335C"/>
    <w:rsid w:val="00AC62EB"/>
    <w:rsid w:val="00AD7754"/>
    <w:rsid w:val="00AE32FE"/>
    <w:rsid w:val="00AF05B9"/>
    <w:rsid w:val="00AF0954"/>
    <w:rsid w:val="00AF40EA"/>
    <w:rsid w:val="00B024D8"/>
    <w:rsid w:val="00B037F7"/>
    <w:rsid w:val="00B10563"/>
    <w:rsid w:val="00B153D7"/>
    <w:rsid w:val="00B23633"/>
    <w:rsid w:val="00B23671"/>
    <w:rsid w:val="00B3698E"/>
    <w:rsid w:val="00B517F2"/>
    <w:rsid w:val="00B57727"/>
    <w:rsid w:val="00B57A78"/>
    <w:rsid w:val="00B63B66"/>
    <w:rsid w:val="00B6453B"/>
    <w:rsid w:val="00B70FAA"/>
    <w:rsid w:val="00B72C52"/>
    <w:rsid w:val="00B732B3"/>
    <w:rsid w:val="00B75079"/>
    <w:rsid w:val="00B77E98"/>
    <w:rsid w:val="00B86A56"/>
    <w:rsid w:val="00B93BD8"/>
    <w:rsid w:val="00BA07BB"/>
    <w:rsid w:val="00BA2829"/>
    <w:rsid w:val="00BA3271"/>
    <w:rsid w:val="00BA414C"/>
    <w:rsid w:val="00BA5312"/>
    <w:rsid w:val="00BB3435"/>
    <w:rsid w:val="00BB359E"/>
    <w:rsid w:val="00BB78A3"/>
    <w:rsid w:val="00BC308D"/>
    <w:rsid w:val="00BC533E"/>
    <w:rsid w:val="00BD5165"/>
    <w:rsid w:val="00BF430B"/>
    <w:rsid w:val="00C009D6"/>
    <w:rsid w:val="00C03319"/>
    <w:rsid w:val="00C07226"/>
    <w:rsid w:val="00C1067D"/>
    <w:rsid w:val="00C107BB"/>
    <w:rsid w:val="00C144D5"/>
    <w:rsid w:val="00C163A0"/>
    <w:rsid w:val="00C24556"/>
    <w:rsid w:val="00C2545F"/>
    <w:rsid w:val="00C31F7A"/>
    <w:rsid w:val="00C42CBA"/>
    <w:rsid w:val="00C46CC6"/>
    <w:rsid w:val="00C473A0"/>
    <w:rsid w:val="00C62371"/>
    <w:rsid w:val="00C64FD8"/>
    <w:rsid w:val="00C66EB7"/>
    <w:rsid w:val="00C7210D"/>
    <w:rsid w:val="00C84344"/>
    <w:rsid w:val="00C96C8B"/>
    <w:rsid w:val="00CA0AC6"/>
    <w:rsid w:val="00CA4A10"/>
    <w:rsid w:val="00CB021A"/>
    <w:rsid w:val="00CB0BA9"/>
    <w:rsid w:val="00CB19CD"/>
    <w:rsid w:val="00CB2382"/>
    <w:rsid w:val="00CC1329"/>
    <w:rsid w:val="00CE5BA3"/>
    <w:rsid w:val="00CF5E48"/>
    <w:rsid w:val="00D12375"/>
    <w:rsid w:val="00D22282"/>
    <w:rsid w:val="00D24FC0"/>
    <w:rsid w:val="00D26D1E"/>
    <w:rsid w:val="00D2712B"/>
    <w:rsid w:val="00D2794D"/>
    <w:rsid w:val="00D314AD"/>
    <w:rsid w:val="00D377F3"/>
    <w:rsid w:val="00D45CBC"/>
    <w:rsid w:val="00D54FB4"/>
    <w:rsid w:val="00D6281A"/>
    <w:rsid w:val="00D64B74"/>
    <w:rsid w:val="00D85D39"/>
    <w:rsid w:val="00D86052"/>
    <w:rsid w:val="00D91EBA"/>
    <w:rsid w:val="00D970D9"/>
    <w:rsid w:val="00DA0AD6"/>
    <w:rsid w:val="00DA2590"/>
    <w:rsid w:val="00DA4497"/>
    <w:rsid w:val="00DA48D2"/>
    <w:rsid w:val="00DB2FFD"/>
    <w:rsid w:val="00DB3FF9"/>
    <w:rsid w:val="00DB6456"/>
    <w:rsid w:val="00DB66ED"/>
    <w:rsid w:val="00DD1E3F"/>
    <w:rsid w:val="00DE0C58"/>
    <w:rsid w:val="00DF0017"/>
    <w:rsid w:val="00E00AAE"/>
    <w:rsid w:val="00E12714"/>
    <w:rsid w:val="00E13445"/>
    <w:rsid w:val="00E22CB0"/>
    <w:rsid w:val="00E2344C"/>
    <w:rsid w:val="00E25856"/>
    <w:rsid w:val="00E30586"/>
    <w:rsid w:val="00E3417E"/>
    <w:rsid w:val="00E362C9"/>
    <w:rsid w:val="00E37613"/>
    <w:rsid w:val="00E510E5"/>
    <w:rsid w:val="00E5687E"/>
    <w:rsid w:val="00E60AF9"/>
    <w:rsid w:val="00E615C8"/>
    <w:rsid w:val="00E6439C"/>
    <w:rsid w:val="00E728F2"/>
    <w:rsid w:val="00E75B42"/>
    <w:rsid w:val="00E83477"/>
    <w:rsid w:val="00E83BB2"/>
    <w:rsid w:val="00E8608A"/>
    <w:rsid w:val="00E903BA"/>
    <w:rsid w:val="00E9605D"/>
    <w:rsid w:val="00E96F46"/>
    <w:rsid w:val="00EB099A"/>
    <w:rsid w:val="00EB48EC"/>
    <w:rsid w:val="00EC0E07"/>
    <w:rsid w:val="00ED347C"/>
    <w:rsid w:val="00EE2E4B"/>
    <w:rsid w:val="00EE5AD1"/>
    <w:rsid w:val="00F00218"/>
    <w:rsid w:val="00F05BE6"/>
    <w:rsid w:val="00F11653"/>
    <w:rsid w:val="00F1416B"/>
    <w:rsid w:val="00F21190"/>
    <w:rsid w:val="00F24CD5"/>
    <w:rsid w:val="00F40846"/>
    <w:rsid w:val="00F41175"/>
    <w:rsid w:val="00F452A9"/>
    <w:rsid w:val="00F456AD"/>
    <w:rsid w:val="00F46EF0"/>
    <w:rsid w:val="00F5490D"/>
    <w:rsid w:val="00F56BB7"/>
    <w:rsid w:val="00F60D05"/>
    <w:rsid w:val="00F60FC6"/>
    <w:rsid w:val="00F653E5"/>
    <w:rsid w:val="00F661C8"/>
    <w:rsid w:val="00F70413"/>
    <w:rsid w:val="00F75036"/>
    <w:rsid w:val="00F83777"/>
    <w:rsid w:val="00F83B9E"/>
    <w:rsid w:val="00F85072"/>
    <w:rsid w:val="00F90F14"/>
    <w:rsid w:val="00FA19DD"/>
    <w:rsid w:val="00FA7B1A"/>
    <w:rsid w:val="00FC4FD6"/>
    <w:rsid w:val="00FC63F5"/>
    <w:rsid w:val="00FD0795"/>
    <w:rsid w:val="00FD15D4"/>
    <w:rsid w:val="00FD44BA"/>
    <w:rsid w:val="00FD5595"/>
    <w:rsid w:val="00FD6986"/>
    <w:rsid w:val="00FE3995"/>
    <w:rsid w:val="00FE5C17"/>
    <w:rsid w:val="00FF5B9F"/>
    <w:rsid w:val="1011FC29"/>
    <w:rsid w:val="125D3E21"/>
    <w:rsid w:val="1F4473B4"/>
    <w:rsid w:val="2787D644"/>
    <w:rsid w:val="36D07F3C"/>
    <w:rsid w:val="56E8791B"/>
    <w:rsid w:val="6F85E72B"/>
    <w:rsid w:val="6FA6C942"/>
    <w:rsid w:val="70342C44"/>
    <w:rsid w:val="7B141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FE101"/>
  <w15:docId w15:val="{13380126-9A07-4703-9278-D84F1CED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E37613"/>
  </w:style>
  <w:style w:type="character" w:customStyle="1" w:styleId="eop">
    <w:name w:val="eop"/>
    <w:basedOn w:val="DefaultParagraphFont"/>
    <w:rsid w:val="00E37613"/>
  </w:style>
  <w:style w:type="paragraph" w:customStyle="1" w:styleId="paragraph">
    <w:name w:val="paragraph"/>
    <w:basedOn w:val="Normal"/>
    <w:rsid w:val="00D91EBA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8162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1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2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0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9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David.Webb@KentFA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fb4add385bc9e0452e83d2d32418b41e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8cd3d9cc298fb57cf0c168860c4a4479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FDFCF2-C0BF-4B51-9D6B-573BF0FBC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Tom Yorston</cp:lastModifiedBy>
  <cp:revision>2</cp:revision>
  <cp:lastPrinted>2013-10-25T05:02:00Z</cp:lastPrinted>
  <dcterms:created xsi:type="dcterms:W3CDTF">2022-09-09T10:26:00Z</dcterms:created>
  <dcterms:modified xsi:type="dcterms:W3CDTF">2022-09-09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</Properties>
</file>